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051038" w14:textId="44C6CF79" w:rsidR="009E4EAD" w:rsidRPr="00213138" w:rsidRDefault="009E4EAD" w:rsidP="009E4EAD">
      <w:pPr>
        <w:pStyle w:val="BodyText3"/>
        <w:widowControl w:val="0"/>
        <w:rPr>
          <w:rFonts w:ascii="Segoe UI" w:hAnsi="Segoe UI"/>
          <w:b/>
          <w:caps/>
          <w:color w:val="000000"/>
          <w:sz w:val="20"/>
          <w:lang w:val="en-AU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8931"/>
      </w:tblGrid>
      <w:tr w:rsidR="00401B37" w:rsidRPr="00213138" w14:paraId="0E858B8E" w14:textId="77777777" w:rsidTr="00022A31">
        <w:trPr>
          <w:trHeight w:val="652"/>
        </w:trPr>
        <w:tc>
          <w:tcPr>
            <w:tcW w:w="1134" w:type="dxa"/>
            <w:vAlign w:val="center"/>
          </w:tcPr>
          <w:p w14:paraId="2A4C147A" w14:textId="169501B1" w:rsidR="00401B37" w:rsidRPr="00213138" w:rsidRDefault="0018405F" w:rsidP="002A0606">
            <w:pPr>
              <w:jc w:val="center"/>
              <w:rPr>
                <w:rFonts w:ascii="Segoe UI" w:hAnsi="Segoe UI"/>
                <w:sz w:val="2"/>
              </w:rPr>
            </w:pPr>
            <w:r w:rsidRPr="00213138">
              <w:rPr>
                <w:rFonts w:ascii="Segoe UI" w:hAnsi="Segoe UI"/>
                <w:lang w:val="en-AU"/>
              </w:rPr>
              <w:br w:type="page"/>
            </w:r>
            <w:r w:rsidR="004F2711" w:rsidRPr="00B4478D">
              <w:rPr>
                <w:noProof/>
                <w:lang w:val="en-AU" w:eastAsia="en-AU"/>
              </w:rPr>
              <w:drawing>
                <wp:inline distT="0" distB="0" distL="0" distR="0" wp14:anchorId="5397D675" wp14:editId="1D965A21">
                  <wp:extent cx="523875" cy="523875"/>
                  <wp:effectExtent l="0" t="0" r="0" b="0"/>
                  <wp:docPr id="1" name="Picture 2" descr="QUT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2" descr="QUT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3875" cy="523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931" w:type="dxa"/>
            <w:shd w:val="clear" w:color="auto" w:fill="D9D9D9"/>
            <w:vAlign w:val="center"/>
          </w:tcPr>
          <w:p w14:paraId="43BA67E2" w14:textId="77777777" w:rsidR="00401B37" w:rsidRPr="00F62ECA" w:rsidRDefault="00401B37" w:rsidP="000902CA">
            <w:pPr>
              <w:jc w:val="center"/>
              <w:rPr>
                <w:rFonts w:ascii="Segoe UI" w:hAnsi="Segoe UI" w:cs="Trebuchet MS"/>
                <w:b/>
                <w:bCs/>
                <w:sz w:val="22"/>
                <w:szCs w:val="32"/>
              </w:rPr>
            </w:pPr>
            <w:r w:rsidRPr="00F62ECA">
              <w:rPr>
                <w:rFonts w:ascii="Segoe UI" w:hAnsi="Segoe UI" w:cs="Trebuchet MS"/>
                <w:b/>
                <w:bCs/>
                <w:sz w:val="22"/>
                <w:szCs w:val="32"/>
              </w:rPr>
              <w:t>CONSENT FORM FOR QUT RESEARCH PROJECT</w:t>
            </w:r>
          </w:p>
          <w:p w14:paraId="61302197" w14:textId="4FEF9165" w:rsidR="00163721" w:rsidRPr="00213138" w:rsidRDefault="00163721" w:rsidP="004B7513">
            <w:pPr>
              <w:jc w:val="center"/>
              <w:rPr>
                <w:rFonts w:ascii="Segoe UI" w:hAnsi="Segoe UI"/>
                <w:b/>
                <w:sz w:val="18"/>
              </w:rPr>
            </w:pPr>
            <w:r w:rsidRPr="00AC3017">
              <w:rPr>
                <w:rFonts w:ascii="Segoe UI" w:hAnsi="Segoe UI" w:cs="Trebuchet MS"/>
                <w:b/>
                <w:bCs/>
                <w:sz w:val="22"/>
                <w:szCs w:val="32"/>
              </w:rPr>
              <w:t>– Interview</w:t>
            </w:r>
            <w:r w:rsidRPr="00AC3017">
              <w:rPr>
                <w:rFonts w:ascii="Segoe UI" w:hAnsi="Segoe UI"/>
                <w:b/>
                <w:sz w:val="22"/>
              </w:rPr>
              <w:t>–</w:t>
            </w:r>
          </w:p>
        </w:tc>
      </w:tr>
      <w:tr w:rsidR="007574B5" w:rsidRPr="00213138" w14:paraId="51A9BF00" w14:textId="77777777" w:rsidTr="00022A31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blBorders>
          <w:tblLook w:val="0000" w:firstRow="0" w:lastRow="0" w:firstColumn="0" w:lastColumn="0" w:noHBand="0" w:noVBand="0"/>
        </w:tblPrEx>
        <w:trPr>
          <w:trHeight w:val="112"/>
        </w:trPr>
        <w:tc>
          <w:tcPr>
            <w:tcW w:w="100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477711" w14:textId="77777777" w:rsidR="007574B5" w:rsidRPr="00213138" w:rsidRDefault="007574B5" w:rsidP="003E3421">
            <w:pPr>
              <w:jc w:val="center"/>
              <w:rPr>
                <w:rFonts w:ascii="Segoe UI" w:hAnsi="Segoe UI"/>
                <w:b/>
                <w:color w:val="000000"/>
                <w:szCs w:val="28"/>
              </w:rPr>
            </w:pPr>
          </w:p>
          <w:p w14:paraId="4F298862" w14:textId="00EBA5B4" w:rsidR="00AC3017" w:rsidRPr="00AC3017" w:rsidRDefault="00AC3017" w:rsidP="00AC3017">
            <w:pPr>
              <w:jc w:val="center"/>
              <w:rPr>
                <w:rFonts w:ascii="Segoe UI" w:hAnsi="Segoe UI"/>
                <w:b/>
                <w:bCs/>
                <w:color w:val="000000"/>
                <w:sz w:val="28"/>
                <w:szCs w:val="28"/>
                <w:lang w:val="en-AU"/>
              </w:rPr>
            </w:pPr>
            <w:r w:rsidRPr="00AC3017">
              <w:rPr>
                <w:rFonts w:ascii="Segoe UI" w:hAnsi="Segoe UI"/>
                <w:b/>
                <w:bCs/>
                <w:color w:val="000000"/>
                <w:sz w:val="28"/>
                <w:szCs w:val="28"/>
                <w:lang w:val="en-AU"/>
              </w:rPr>
              <w:t>Evolution of Disability Arts in Australia</w:t>
            </w:r>
          </w:p>
          <w:p w14:paraId="4E00A7CF" w14:textId="77777777" w:rsidR="007574B5" w:rsidRPr="00213138" w:rsidRDefault="007574B5" w:rsidP="003E3421">
            <w:pPr>
              <w:jc w:val="center"/>
              <w:rPr>
                <w:rFonts w:ascii="Segoe UI" w:hAnsi="Segoe UI"/>
                <w:b/>
                <w:color w:val="000000"/>
                <w:szCs w:val="28"/>
              </w:rPr>
            </w:pPr>
          </w:p>
          <w:p w14:paraId="1DAA4B90" w14:textId="411781A4" w:rsidR="007574B5" w:rsidRDefault="007574B5" w:rsidP="003E3421">
            <w:pPr>
              <w:jc w:val="center"/>
              <w:rPr>
                <w:rFonts w:ascii="Segoe UI" w:hAnsi="Segoe UI"/>
                <w:b/>
                <w:color w:val="000000"/>
                <w:sz w:val="22"/>
                <w:szCs w:val="28"/>
              </w:rPr>
            </w:pPr>
            <w:r w:rsidRPr="00213138">
              <w:rPr>
                <w:rFonts w:ascii="Segoe UI" w:hAnsi="Segoe UI"/>
                <w:b/>
                <w:color w:val="000000"/>
                <w:sz w:val="22"/>
                <w:szCs w:val="28"/>
              </w:rPr>
              <w:t>QUT Ethics Approval Number</w:t>
            </w:r>
            <w:r w:rsidR="00514A74">
              <w:rPr>
                <w:rFonts w:ascii="Segoe UI" w:hAnsi="Segoe UI"/>
                <w:b/>
                <w:color w:val="000000"/>
                <w:sz w:val="22"/>
                <w:szCs w:val="28"/>
              </w:rPr>
              <w:t xml:space="preserve"> </w:t>
            </w:r>
            <w:r w:rsidR="00514A74" w:rsidRPr="00514A74">
              <w:rPr>
                <w:rFonts w:ascii="Segoe UI" w:hAnsi="Segoe UI"/>
                <w:b/>
                <w:color w:val="000000"/>
                <w:sz w:val="22"/>
                <w:szCs w:val="28"/>
              </w:rPr>
              <w:t>2021000382</w:t>
            </w:r>
          </w:p>
          <w:p w14:paraId="0A3295CE" w14:textId="600E3F96" w:rsidR="00AC3017" w:rsidRPr="00213138" w:rsidRDefault="00AC3017" w:rsidP="003E3421">
            <w:pPr>
              <w:jc w:val="center"/>
              <w:rPr>
                <w:rFonts w:ascii="Segoe UI" w:hAnsi="Segoe UI"/>
                <w:b/>
                <w:color w:val="000000"/>
                <w:szCs w:val="28"/>
              </w:rPr>
            </w:pPr>
          </w:p>
        </w:tc>
      </w:tr>
    </w:tbl>
    <w:p w14:paraId="004EB2CD" w14:textId="77777777" w:rsidR="004C1277" w:rsidRPr="00213138" w:rsidRDefault="004C1277" w:rsidP="00062308">
      <w:pPr>
        <w:pStyle w:val="BodyText3"/>
        <w:widowControl w:val="0"/>
        <w:rPr>
          <w:rFonts w:ascii="Segoe UI" w:hAnsi="Segoe UI" w:cs="Helvetica"/>
          <w:bCs/>
          <w:caps/>
          <w:color w:val="000000"/>
          <w:lang w:val="en-AU"/>
        </w:rPr>
      </w:pPr>
    </w:p>
    <w:p w14:paraId="490CEDA1" w14:textId="68C21C85" w:rsidR="007574B5" w:rsidRPr="00213138" w:rsidRDefault="008536CC" w:rsidP="00062308">
      <w:pPr>
        <w:pStyle w:val="BodyText3"/>
        <w:widowControl w:val="0"/>
        <w:shd w:val="clear" w:color="auto" w:fill="D9D9D9"/>
        <w:rPr>
          <w:rFonts w:ascii="Segoe UI" w:hAnsi="Segoe UI"/>
          <w:color w:val="000000"/>
        </w:rPr>
      </w:pPr>
      <w:r w:rsidRPr="00213138">
        <w:rPr>
          <w:rFonts w:ascii="Segoe UI" w:hAnsi="Segoe UI" w:cs="Helvetica"/>
          <w:b/>
          <w:color w:val="000000"/>
          <w:lang w:val="en-AU"/>
        </w:rPr>
        <w:t xml:space="preserve">Research team </w:t>
      </w: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355"/>
        <w:gridCol w:w="3355"/>
        <w:gridCol w:w="3355"/>
      </w:tblGrid>
      <w:tr w:rsidR="00A17C31" w:rsidRPr="00A17C31" w14:paraId="2D7C6B29" w14:textId="77777777" w:rsidTr="00D22C97">
        <w:trPr>
          <w:trHeight w:val="72"/>
        </w:trPr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35E05B67" w14:textId="77777777" w:rsidR="00A17C31" w:rsidRPr="00A17C31" w:rsidRDefault="00A17C31" w:rsidP="00A17C31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A17C31">
              <w:rPr>
                <w:rFonts w:ascii="Segoe UI" w:hAnsi="Segoe UI" w:cs="Times New Roman"/>
                <w:b/>
                <w:bCs/>
                <w:sz w:val="22"/>
                <w:szCs w:val="22"/>
                <w:lang w:val="en-AU" w:eastAsia="en-AU"/>
              </w:rPr>
              <w:t>Name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7B1F4FB6" w14:textId="77777777" w:rsidR="00A17C31" w:rsidRPr="00A17C31" w:rsidRDefault="00A17C31" w:rsidP="00A17C31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A17C31">
              <w:rPr>
                <w:rFonts w:ascii="Segoe UI" w:hAnsi="Segoe UI" w:cs="Times New Roman"/>
                <w:b/>
                <w:bCs/>
                <w:sz w:val="22"/>
                <w:szCs w:val="22"/>
                <w:lang w:val="en-AU" w:eastAsia="en-AU"/>
              </w:rPr>
              <w:t>Email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7B41FC63" w14:textId="77777777" w:rsidR="00A17C31" w:rsidRPr="00A17C31" w:rsidRDefault="00A17C31" w:rsidP="00A17C31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A17C31">
              <w:rPr>
                <w:rFonts w:ascii="Segoe UI" w:hAnsi="Segoe UI" w:cs="Times New Roman"/>
                <w:b/>
                <w:bCs/>
                <w:sz w:val="22"/>
                <w:szCs w:val="22"/>
                <w:lang w:val="en-AU" w:eastAsia="en-AU"/>
              </w:rPr>
              <w:t xml:space="preserve">Current Organisation </w:t>
            </w:r>
          </w:p>
        </w:tc>
      </w:tr>
      <w:tr w:rsidR="00A17C31" w:rsidRPr="00A17C31" w14:paraId="4FF10549" w14:textId="77777777" w:rsidTr="00D22C97">
        <w:trPr>
          <w:trHeight w:val="66"/>
        </w:trPr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1927CDDA" w14:textId="719DCBE7" w:rsidR="00A17C31" w:rsidRPr="00FD4ADB" w:rsidRDefault="00A17C31" w:rsidP="00A17C31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lang w:val="en-AU" w:eastAsia="en-AU"/>
              </w:rPr>
            </w:pPr>
            <w:r w:rsidRPr="00FD4ADB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 xml:space="preserve">Prof Bree Hadley 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2710E263" w14:textId="77777777" w:rsidR="00A17C31" w:rsidRPr="00A17C31" w:rsidRDefault="00A17C31" w:rsidP="00A17C31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A17C31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bree.hadley@qut.edu.au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4DC9C0A9" w14:textId="77777777" w:rsidR="00A17C31" w:rsidRPr="00A17C31" w:rsidRDefault="00A17C31" w:rsidP="00A17C31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A17C31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Queensland University of Technology</w:t>
            </w:r>
          </w:p>
        </w:tc>
      </w:tr>
      <w:tr w:rsidR="00A17C31" w:rsidRPr="00A17C31" w14:paraId="08ACEDF3" w14:textId="77777777" w:rsidTr="00D22C97">
        <w:trPr>
          <w:trHeight w:val="66"/>
        </w:trPr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6C649EF4" w14:textId="19DFA183" w:rsidR="00A17C31" w:rsidRPr="00FD4ADB" w:rsidRDefault="00FD4ADB" w:rsidP="00A17C31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lang w:val="en-AU" w:eastAsia="en-AU"/>
              </w:rPr>
            </w:pPr>
            <w:r w:rsidRPr="00FD4ADB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A/Prof</w:t>
            </w:r>
            <w:r w:rsidR="00A17C31" w:rsidRPr="00FD4ADB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 xml:space="preserve"> Edward Paterson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6B32E3E2" w14:textId="77777777" w:rsidR="00A17C31" w:rsidRPr="00A17C31" w:rsidRDefault="00A17C31" w:rsidP="00A17C31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A17C31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eddiep@unimelb.edu.au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1A5D4F03" w14:textId="77777777" w:rsidR="00A17C31" w:rsidRPr="00A17C31" w:rsidRDefault="00A17C31" w:rsidP="00A17C31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A17C31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The University of Melbourne</w:t>
            </w:r>
          </w:p>
        </w:tc>
      </w:tr>
      <w:tr w:rsidR="00A17C31" w:rsidRPr="00A17C31" w14:paraId="5E82F950" w14:textId="77777777" w:rsidTr="00D22C97">
        <w:trPr>
          <w:trHeight w:val="66"/>
        </w:trPr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6D313E2B" w14:textId="0E88411D" w:rsidR="00A17C31" w:rsidRPr="00FD4ADB" w:rsidRDefault="00A17C31" w:rsidP="00A17C31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lang w:val="en-AU" w:eastAsia="en-AU"/>
              </w:rPr>
            </w:pPr>
            <w:r w:rsidRPr="00FD4ADB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Prof Kathleen Ellis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152AEEFC" w14:textId="77777777" w:rsidR="00A17C31" w:rsidRPr="00A17C31" w:rsidRDefault="00A17C31" w:rsidP="00A17C31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A17C31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katie.ellis@curtin.edu.au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2B1EFAA9" w14:textId="77777777" w:rsidR="00A17C31" w:rsidRPr="00A17C31" w:rsidRDefault="00A17C31" w:rsidP="00A17C31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A17C31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Curtin University</w:t>
            </w:r>
          </w:p>
        </w:tc>
      </w:tr>
      <w:tr w:rsidR="00A17C31" w:rsidRPr="00A17C31" w14:paraId="17D55C89" w14:textId="77777777" w:rsidTr="00D22C97">
        <w:trPr>
          <w:trHeight w:val="66"/>
        </w:trPr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61A35CAF" w14:textId="067A46B1" w:rsidR="00A17C31" w:rsidRPr="00FD4ADB" w:rsidRDefault="00FD4ADB" w:rsidP="00A17C31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lang w:val="en-AU" w:eastAsia="en-AU"/>
              </w:rPr>
            </w:pPr>
            <w:r w:rsidRPr="00FD4ADB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 xml:space="preserve">A/Prof </w:t>
            </w:r>
            <w:r w:rsidR="00A17C31" w:rsidRPr="00FD4ADB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Janice Rieger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5327919F" w14:textId="77777777" w:rsidR="00A17C31" w:rsidRPr="00A17C31" w:rsidRDefault="00A17C31" w:rsidP="00A17C31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A17C31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j.rieger@qut.edu.au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300A57C1" w14:textId="77777777" w:rsidR="00A17C31" w:rsidRPr="00A17C31" w:rsidRDefault="00A17C31" w:rsidP="00A17C31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A17C31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Queensland University of Technology</w:t>
            </w:r>
          </w:p>
        </w:tc>
      </w:tr>
      <w:tr w:rsidR="00A17C31" w:rsidRPr="00A17C31" w14:paraId="60FEBEDF" w14:textId="77777777" w:rsidTr="00D22C97">
        <w:trPr>
          <w:trHeight w:val="66"/>
        </w:trPr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6F4BA9F1" w14:textId="3CAE5186" w:rsidR="00A17C31" w:rsidRPr="00FD4ADB" w:rsidRDefault="00A17C31" w:rsidP="00A17C31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lang w:val="en-AU" w:eastAsia="en-AU"/>
              </w:rPr>
            </w:pPr>
            <w:r w:rsidRPr="00FD4ADB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A</w:t>
            </w:r>
            <w:r w:rsidR="00FD4ADB" w:rsidRPr="00FD4ADB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 xml:space="preserve">/Prof </w:t>
            </w:r>
            <w:r w:rsidRPr="00FD4ADB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Michael Whelan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44C368E7" w14:textId="77777777" w:rsidR="00A17C31" w:rsidRPr="00A17C31" w:rsidRDefault="00A17C31" w:rsidP="00A17C31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A17C31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m.whelan@qut.edu.au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179C448E" w14:textId="77777777" w:rsidR="00A17C31" w:rsidRPr="00A17C31" w:rsidRDefault="00A17C31" w:rsidP="00A17C31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A17C31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Queensland University of Technology</w:t>
            </w:r>
          </w:p>
        </w:tc>
      </w:tr>
    </w:tbl>
    <w:p w14:paraId="54A10915" w14:textId="77777777" w:rsidR="004C1277" w:rsidRPr="00213138" w:rsidRDefault="004C1277" w:rsidP="00062308">
      <w:pPr>
        <w:pStyle w:val="BodyText3"/>
        <w:widowControl w:val="0"/>
        <w:rPr>
          <w:rFonts w:ascii="Segoe UI" w:hAnsi="Segoe UI" w:cs="Helvetica"/>
          <w:bCs/>
          <w:caps/>
          <w:color w:val="000000"/>
          <w:lang w:val="en-AU"/>
        </w:rPr>
      </w:pPr>
    </w:p>
    <w:p w14:paraId="7397F35A" w14:textId="77777777" w:rsidR="000902CA" w:rsidRPr="00213138" w:rsidRDefault="008536CC" w:rsidP="00062308">
      <w:pPr>
        <w:pStyle w:val="BodyText3"/>
        <w:widowControl w:val="0"/>
        <w:shd w:val="clear" w:color="auto" w:fill="D9D9D9"/>
        <w:rPr>
          <w:rFonts w:ascii="Segoe UI" w:hAnsi="Segoe UI" w:cs="Helvetica"/>
          <w:b/>
          <w:caps/>
          <w:lang w:val="en-AU"/>
        </w:rPr>
      </w:pPr>
      <w:r w:rsidRPr="00213138">
        <w:rPr>
          <w:rFonts w:ascii="Segoe UI" w:hAnsi="Segoe UI" w:cs="Helvetica"/>
          <w:b/>
          <w:lang w:val="en-AU"/>
        </w:rPr>
        <w:t>Statement of consent</w:t>
      </w:r>
    </w:p>
    <w:p w14:paraId="275FCA58" w14:textId="77777777" w:rsidR="0018405F" w:rsidRPr="00213138" w:rsidRDefault="0018405F" w:rsidP="004C1277">
      <w:pPr>
        <w:pStyle w:val="BodyText3"/>
        <w:widowControl w:val="0"/>
        <w:spacing w:line="360" w:lineRule="auto"/>
        <w:rPr>
          <w:rFonts w:ascii="Segoe UI" w:hAnsi="Segoe UI" w:cs="Helvetica"/>
          <w:b/>
          <w:szCs w:val="20"/>
          <w:lang w:val="en-AU"/>
        </w:rPr>
      </w:pPr>
      <w:r w:rsidRPr="00213138">
        <w:rPr>
          <w:rFonts w:ascii="Segoe UI" w:hAnsi="Segoe UI" w:cs="Helvetica"/>
          <w:b/>
          <w:szCs w:val="20"/>
          <w:lang w:val="en-AU"/>
        </w:rPr>
        <w:t>By signing below, you are indicating that you:</w:t>
      </w:r>
    </w:p>
    <w:p w14:paraId="20E2552F" w14:textId="77777777" w:rsidR="0018405F" w:rsidRPr="00213138" w:rsidRDefault="00D4273C" w:rsidP="004C1277">
      <w:pPr>
        <w:pStyle w:val="BodyText3"/>
        <w:numPr>
          <w:ilvl w:val="0"/>
          <w:numId w:val="1"/>
        </w:numPr>
        <w:spacing w:before="120" w:line="360" w:lineRule="auto"/>
        <w:ind w:left="426" w:hanging="426"/>
        <w:jc w:val="left"/>
        <w:rPr>
          <w:rFonts w:ascii="Segoe UI" w:hAnsi="Segoe UI" w:cs="Helvetica"/>
          <w:szCs w:val="20"/>
          <w:lang w:val="en-AU"/>
        </w:rPr>
      </w:pPr>
      <w:r w:rsidRPr="00213138">
        <w:rPr>
          <w:rFonts w:ascii="Segoe UI" w:hAnsi="Segoe UI" w:cs="Helvetica"/>
          <w:szCs w:val="20"/>
          <w:lang w:val="en-AU"/>
        </w:rPr>
        <w:t>H</w:t>
      </w:r>
      <w:r w:rsidR="0018405F" w:rsidRPr="00213138">
        <w:rPr>
          <w:rFonts w:ascii="Segoe UI" w:hAnsi="Segoe UI" w:cs="Helvetica"/>
          <w:szCs w:val="20"/>
          <w:lang w:val="en-AU"/>
        </w:rPr>
        <w:t xml:space="preserve">ave read and understood the information </w:t>
      </w:r>
      <w:r w:rsidR="00BC54AB" w:rsidRPr="00213138">
        <w:rPr>
          <w:rFonts w:ascii="Segoe UI" w:hAnsi="Segoe UI" w:cs="Helvetica"/>
          <w:szCs w:val="20"/>
          <w:lang w:val="en-AU"/>
        </w:rPr>
        <w:t xml:space="preserve">document regarding </w:t>
      </w:r>
      <w:r w:rsidR="00865617" w:rsidRPr="00213138">
        <w:rPr>
          <w:rFonts w:ascii="Segoe UI" w:hAnsi="Segoe UI" w:cs="Helvetica"/>
          <w:szCs w:val="20"/>
          <w:lang w:val="en-AU"/>
        </w:rPr>
        <w:t xml:space="preserve">this </w:t>
      </w:r>
      <w:r w:rsidR="005F3E06">
        <w:rPr>
          <w:rFonts w:ascii="Segoe UI" w:hAnsi="Segoe UI" w:cs="Helvetica"/>
          <w:szCs w:val="20"/>
          <w:lang w:val="en-AU"/>
        </w:rPr>
        <w:t xml:space="preserve">research </w:t>
      </w:r>
      <w:r w:rsidR="00865617" w:rsidRPr="00213138">
        <w:rPr>
          <w:rFonts w:ascii="Segoe UI" w:hAnsi="Segoe UI" w:cs="Helvetica"/>
          <w:szCs w:val="20"/>
          <w:lang w:val="en-AU"/>
        </w:rPr>
        <w:t>project</w:t>
      </w:r>
      <w:r w:rsidRPr="00213138">
        <w:rPr>
          <w:rFonts w:ascii="Segoe UI" w:hAnsi="Segoe UI" w:cs="Helvetica"/>
          <w:szCs w:val="20"/>
          <w:lang w:val="en-AU"/>
        </w:rPr>
        <w:t>.</w:t>
      </w:r>
    </w:p>
    <w:p w14:paraId="25EA9CEE" w14:textId="77777777" w:rsidR="0018405F" w:rsidRPr="00213138" w:rsidRDefault="00D4273C" w:rsidP="004C1277">
      <w:pPr>
        <w:pStyle w:val="BodyText3"/>
        <w:numPr>
          <w:ilvl w:val="0"/>
          <w:numId w:val="1"/>
        </w:numPr>
        <w:spacing w:before="120" w:line="360" w:lineRule="auto"/>
        <w:ind w:left="426" w:hanging="426"/>
        <w:jc w:val="left"/>
        <w:rPr>
          <w:rFonts w:ascii="Segoe UI" w:hAnsi="Segoe UI" w:cs="Helvetica"/>
          <w:szCs w:val="20"/>
          <w:lang w:val="en-AU"/>
        </w:rPr>
      </w:pPr>
      <w:r w:rsidRPr="00213138">
        <w:rPr>
          <w:rFonts w:ascii="Segoe UI" w:hAnsi="Segoe UI" w:cs="Helvetica"/>
          <w:szCs w:val="20"/>
          <w:lang w:val="en-AU"/>
        </w:rPr>
        <w:t>H</w:t>
      </w:r>
      <w:r w:rsidR="0018405F" w:rsidRPr="00213138">
        <w:rPr>
          <w:rFonts w:ascii="Segoe UI" w:hAnsi="Segoe UI" w:cs="Helvetica"/>
          <w:szCs w:val="20"/>
          <w:lang w:val="en-AU"/>
        </w:rPr>
        <w:t>ave had any question</w:t>
      </w:r>
      <w:r w:rsidR="00865617" w:rsidRPr="00213138">
        <w:rPr>
          <w:rFonts w:ascii="Segoe UI" w:hAnsi="Segoe UI" w:cs="Helvetica"/>
          <w:szCs w:val="20"/>
          <w:lang w:val="en-AU"/>
        </w:rPr>
        <w:t>s answered to your satisfaction</w:t>
      </w:r>
      <w:r w:rsidRPr="00213138">
        <w:rPr>
          <w:rFonts w:ascii="Segoe UI" w:hAnsi="Segoe UI" w:cs="Helvetica"/>
          <w:szCs w:val="20"/>
          <w:lang w:val="en-AU"/>
        </w:rPr>
        <w:t>.</w:t>
      </w:r>
    </w:p>
    <w:p w14:paraId="34931A6C" w14:textId="77777777" w:rsidR="0018405F" w:rsidRPr="00213138" w:rsidRDefault="00D4273C" w:rsidP="004C1277">
      <w:pPr>
        <w:pStyle w:val="BodyText3"/>
        <w:numPr>
          <w:ilvl w:val="0"/>
          <w:numId w:val="1"/>
        </w:numPr>
        <w:spacing w:before="120" w:line="360" w:lineRule="auto"/>
        <w:ind w:left="426" w:hanging="426"/>
        <w:jc w:val="left"/>
        <w:rPr>
          <w:rFonts w:ascii="Segoe UI" w:hAnsi="Segoe UI" w:cs="Helvetica"/>
          <w:szCs w:val="20"/>
          <w:lang w:val="en-AU"/>
        </w:rPr>
      </w:pPr>
      <w:r w:rsidRPr="00213138">
        <w:rPr>
          <w:rFonts w:ascii="Segoe UI" w:hAnsi="Segoe UI" w:cs="Helvetica"/>
          <w:szCs w:val="20"/>
          <w:lang w:val="en-AU"/>
        </w:rPr>
        <w:t>U</w:t>
      </w:r>
      <w:r w:rsidR="0018405F" w:rsidRPr="00213138">
        <w:rPr>
          <w:rFonts w:ascii="Segoe UI" w:hAnsi="Segoe UI" w:cs="Helvetica"/>
          <w:szCs w:val="20"/>
          <w:lang w:val="en-AU"/>
        </w:rPr>
        <w:t xml:space="preserve">nderstand that if you have any additional </w:t>
      </w:r>
      <w:proofErr w:type="gramStart"/>
      <w:r w:rsidR="0018405F" w:rsidRPr="00213138">
        <w:rPr>
          <w:rFonts w:ascii="Segoe UI" w:hAnsi="Segoe UI" w:cs="Helvetica"/>
          <w:szCs w:val="20"/>
          <w:lang w:val="en-AU"/>
        </w:rPr>
        <w:t>questions</w:t>
      </w:r>
      <w:proofErr w:type="gramEnd"/>
      <w:r w:rsidR="0018405F" w:rsidRPr="00213138">
        <w:rPr>
          <w:rFonts w:ascii="Segoe UI" w:hAnsi="Segoe UI" w:cs="Helvetica"/>
          <w:szCs w:val="20"/>
          <w:lang w:val="en-AU"/>
        </w:rPr>
        <w:t xml:space="preserve"> yo</w:t>
      </w:r>
      <w:r w:rsidR="00865617" w:rsidRPr="00213138">
        <w:rPr>
          <w:rFonts w:ascii="Segoe UI" w:hAnsi="Segoe UI" w:cs="Helvetica"/>
          <w:szCs w:val="20"/>
          <w:lang w:val="en-AU"/>
        </w:rPr>
        <w:t>u can contact the research team</w:t>
      </w:r>
      <w:r w:rsidRPr="00213138">
        <w:rPr>
          <w:rFonts w:ascii="Segoe UI" w:hAnsi="Segoe UI" w:cs="Helvetica"/>
          <w:szCs w:val="20"/>
          <w:lang w:val="en-AU"/>
        </w:rPr>
        <w:t>.</w:t>
      </w:r>
    </w:p>
    <w:p w14:paraId="0A697169" w14:textId="77777777" w:rsidR="0018405F" w:rsidRPr="00213138" w:rsidRDefault="00D4273C" w:rsidP="004C1277">
      <w:pPr>
        <w:pStyle w:val="BodyText3"/>
        <w:numPr>
          <w:ilvl w:val="0"/>
          <w:numId w:val="1"/>
        </w:numPr>
        <w:spacing w:before="120" w:line="360" w:lineRule="auto"/>
        <w:ind w:left="426" w:hanging="426"/>
        <w:jc w:val="left"/>
        <w:rPr>
          <w:rFonts w:ascii="Segoe UI" w:hAnsi="Segoe UI" w:cs="Helvetica"/>
          <w:szCs w:val="20"/>
          <w:lang w:val="en-AU"/>
        </w:rPr>
      </w:pPr>
      <w:r w:rsidRPr="00213138">
        <w:rPr>
          <w:rFonts w:ascii="Segoe UI" w:hAnsi="Segoe UI" w:cs="Helvetica"/>
          <w:szCs w:val="20"/>
          <w:lang w:val="en-AU"/>
        </w:rPr>
        <w:t>U</w:t>
      </w:r>
      <w:r w:rsidR="0018405F" w:rsidRPr="00213138">
        <w:rPr>
          <w:rFonts w:ascii="Segoe UI" w:hAnsi="Segoe UI" w:cs="Helvetica"/>
          <w:szCs w:val="20"/>
          <w:lang w:val="en-AU"/>
        </w:rPr>
        <w:t xml:space="preserve">nderstand that you are free to withdraw </w:t>
      </w:r>
      <w:r w:rsidR="00865617" w:rsidRPr="00213138">
        <w:rPr>
          <w:rFonts w:ascii="Segoe UI" w:hAnsi="Segoe UI" w:cs="Helvetica"/>
          <w:szCs w:val="20"/>
          <w:lang w:val="en-AU"/>
        </w:rPr>
        <w:t>without comment or penalty</w:t>
      </w:r>
      <w:r w:rsidRPr="00213138">
        <w:rPr>
          <w:rFonts w:ascii="Segoe UI" w:hAnsi="Segoe UI" w:cs="Helvetica"/>
          <w:szCs w:val="20"/>
          <w:lang w:val="en-AU"/>
        </w:rPr>
        <w:t>.</w:t>
      </w:r>
    </w:p>
    <w:p w14:paraId="0A308A43" w14:textId="77777777" w:rsidR="0018405F" w:rsidRPr="00213138" w:rsidRDefault="00D4273C" w:rsidP="004C1277">
      <w:pPr>
        <w:pStyle w:val="BodyText3"/>
        <w:numPr>
          <w:ilvl w:val="0"/>
          <w:numId w:val="1"/>
        </w:numPr>
        <w:spacing w:before="120" w:line="360" w:lineRule="auto"/>
        <w:ind w:left="426" w:hanging="426"/>
        <w:jc w:val="left"/>
        <w:rPr>
          <w:rFonts w:ascii="Segoe UI" w:hAnsi="Segoe UI" w:cs="Helvetica"/>
          <w:szCs w:val="20"/>
          <w:lang w:val="en-AU"/>
        </w:rPr>
      </w:pPr>
      <w:r w:rsidRPr="00213138">
        <w:rPr>
          <w:rFonts w:ascii="Segoe UI" w:hAnsi="Segoe UI" w:cs="Helvetica"/>
          <w:szCs w:val="20"/>
          <w:lang w:val="en-AU"/>
        </w:rPr>
        <w:t>U</w:t>
      </w:r>
      <w:r w:rsidR="0018405F" w:rsidRPr="00213138">
        <w:rPr>
          <w:rFonts w:ascii="Segoe UI" w:hAnsi="Segoe UI" w:cs="Helvetica"/>
          <w:szCs w:val="20"/>
          <w:lang w:val="en-AU"/>
        </w:rPr>
        <w:t xml:space="preserve">nderstand that </w:t>
      </w:r>
      <w:r w:rsidR="007574B5" w:rsidRPr="00213138">
        <w:rPr>
          <w:rFonts w:ascii="Segoe UI" w:hAnsi="Segoe UI" w:cs="Helvetica"/>
          <w:szCs w:val="20"/>
          <w:lang w:val="en-AU"/>
        </w:rPr>
        <w:t xml:space="preserve">if you have concerns about the ethical conduct of the </w:t>
      </w:r>
      <w:r w:rsidR="003C0235">
        <w:rPr>
          <w:rFonts w:ascii="Segoe UI" w:hAnsi="Segoe UI" w:cs="Helvetica"/>
          <w:szCs w:val="20"/>
          <w:lang w:val="en-AU"/>
        </w:rPr>
        <w:t xml:space="preserve">research </w:t>
      </w:r>
      <w:r w:rsidR="007574B5" w:rsidRPr="00213138">
        <w:rPr>
          <w:rFonts w:ascii="Segoe UI" w:hAnsi="Segoe UI" w:cs="Helvetica"/>
          <w:szCs w:val="20"/>
          <w:lang w:val="en-AU"/>
        </w:rPr>
        <w:t xml:space="preserve">project </w:t>
      </w:r>
      <w:r w:rsidR="0018405F" w:rsidRPr="00213138">
        <w:rPr>
          <w:rFonts w:ascii="Segoe UI" w:hAnsi="Segoe UI" w:cs="Helvetica"/>
          <w:szCs w:val="20"/>
          <w:lang w:val="en-AU"/>
        </w:rPr>
        <w:t>you can contact the</w:t>
      </w:r>
      <w:r w:rsidR="00C71B10" w:rsidRPr="00213138">
        <w:rPr>
          <w:rFonts w:ascii="Segoe UI" w:hAnsi="Segoe UI" w:cs="Helvetica"/>
          <w:szCs w:val="20"/>
          <w:lang w:val="en-AU"/>
        </w:rPr>
        <w:t xml:space="preserve"> Research Ethics </w:t>
      </w:r>
      <w:r w:rsidR="0053003D" w:rsidRPr="00213138">
        <w:rPr>
          <w:rFonts w:ascii="Segoe UI" w:hAnsi="Segoe UI" w:cs="Helvetica"/>
          <w:szCs w:val="20"/>
          <w:lang w:val="en-AU"/>
        </w:rPr>
        <w:t>Advisory Tea</w:t>
      </w:r>
      <w:r w:rsidR="0053003D" w:rsidRPr="00AC3017">
        <w:rPr>
          <w:rFonts w:ascii="Segoe UI" w:hAnsi="Segoe UI" w:cs="Helvetica"/>
          <w:szCs w:val="20"/>
          <w:lang w:val="en-AU"/>
        </w:rPr>
        <w:t>m</w:t>
      </w:r>
      <w:r w:rsidR="00C71B10" w:rsidRPr="00AC3017">
        <w:rPr>
          <w:rFonts w:ascii="Segoe UI" w:hAnsi="Segoe UI" w:cs="Helvetica"/>
          <w:szCs w:val="20"/>
          <w:lang w:val="en-AU"/>
        </w:rPr>
        <w:t xml:space="preserve"> </w:t>
      </w:r>
      <w:r w:rsidR="00C71B10" w:rsidRPr="00AC3017">
        <w:rPr>
          <w:rFonts w:ascii="Segoe UI" w:hAnsi="Segoe UI" w:cs="Helvetica"/>
          <w:color w:val="000000"/>
          <w:szCs w:val="20"/>
          <w:lang w:val="en-AU"/>
        </w:rPr>
        <w:t xml:space="preserve">on </w:t>
      </w:r>
      <w:r w:rsidR="006A1D21" w:rsidRPr="00AC3017">
        <w:rPr>
          <w:rFonts w:ascii="Segoe UI" w:hAnsi="Segoe UI" w:cs="Trebuchet MS"/>
          <w:color w:val="000000"/>
          <w:szCs w:val="20"/>
        </w:rPr>
        <w:t>+61 7</w:t>
      </w:r>
      <w:r w:rsidR="006A1D21" w:rsidRPr="00AC3017">
        <w:rPr>
          <w:rFonts w:ascii="Segoe UI" w:hAnsi="Segoe UI" w:cs="Helvetica"/>
          <w:color w:val="000000"/>
          <w:szCs w:val="20"/>
          <w:lang w:val="en-AU"/>
        </w:rPr>
        <w:t xml:space="preserve"> </w:t>
      </w:r>
      <w:r w:rsidR="00C71B10" w:rsidRPr="00AC3017">
        <w:rPr>
          <w:rFonts w:ascii="Segoe UI" w:hAnsi="Segoe UI" w:cs="Helvetica"/>
          <w:color w:val="000000"/>
          <w:szCs w:val="20"/>
          <w:lang w:val="en-AU"/>
        </w:rPr>
        <w:t>3138</w:t>
      </w:r>
      <w:r w:rsidR="0018405F" w:rsidRPr="00213138">
        <w:rPr>
          <w:rFonts w:ascii="Segoe UI" w:hAnsi="Segoe UI" w:cs="Helvetica"/>
          <w:szCs w:val="20"/>
          <w:lang w:val="en-AU"/>
        </w:rPr>
        <w:t xml:space="preserve"> </w:t>
      </w:r>
      <w:r w:rsidR="00215680" w:rsidRPr="00213138">
        <w:rPr>
          <w:rFonts w:ascii="Segoe UI" w:hAnsi="Segoe UI" w:cs="Helvetica"/>
          <w:szCs w:val="20"/>
          <w:lang w:val="en-AU"/>
        </w:rPr>
        <w:t>5123</w:t>
      </w:r>
      <w:r w:rsidR="0018405F" w:rsidRPr="00213138">
        <w:rPr>
          <w:rFonts w:ascii="Segoe UI" w:hAnsi="Segoe UI" w:cs="Helvetica"/>
          <w:szCs w:val="20"/>
          <w:lang w:val="en-AU"/>
        </w:rPr>
        <w:t xml:space="preserve"> or</w:t>
      </w:r>
      <w:r w:rsidR="00EE0E00" w:rsidRPr="00213138">
        <w:rPr>
          <w:rFonts w:ascii="Segoe UI" w:hAnsi="Segoe UI" w:cs="Helvetica"/>
          <w:szCs w:val="20"/>
          <w:lang w:val="en-AU"/>
        </w:rPr>
        <w:t xml:space="preserve"> email</w:t>
      </w:r>
      <w:r w:rsidR="0018405F" w:rsidRPr="00213138">
        <w:rPr>
          <w:rFonts w:ascii="Segoe UI" w:hAnsi="Segoe UI" w:cs="Helvetica"/>
          <w:szCs w:val="20"/>
          <w:lang w:val="en-AU"/>
        </w:rPr>
        <w:t xml:space="preserve"> </w:t>
      </w:r>
      <w:hyperlink r:id="rId12" w:history="1">
        <w:r w:rsidR="00C27729" w:rsidRPr="00213138">
          <w:rPr>
            <w:rStyle w:val="Hyperlink"/>
            <w:rFonts w:ascii="Segoe UI" w:hAnsi="Segoe UI"/>
            <w:lang w:val="en-AU"/>
          </w:rPr>
          <w:t>humanethics@qut.edu.au</w:t>
        </w:r>
      </w:hyperlink>
      <w:r w:rsidR="00C27729" w:rsidRPr="00213138">
        <w:rPr>
          <w:rFonts w:ascii="Segoe UI" w:hAnsi="Segoe UI"/>
          <w:lang w:val="en-AU"/>
        </w:rPr>
        <w:t>.</w:t>
      </w:r>
    </w:p>
    <w:p w14:paraId="0334D9E6" w14:textId="6598E79E" w:rsidR="003D7744" w:rsidRPr="00213138" w:rsidRDefault="00D4273C" w:rsidP="004C1277">
      <w:pPr>
        <w:pStyle w:val="BodyText3"/>
        <w:numPr>
          <w:ilvl w:val="0"/>
          <w:numId w:val="1"/>
        </w:numPr>
        <w:spacing w:before="120" w:line="360" w:lineRule="auto"/>
        <w:ind w:left="426" w:hanging="426"/>
        <w:jc w:val="left"/>
        <w:rPr>
          <w:rFonts w:ascii="Segoe UI" w:hAnsi="Segoe UI" w:cs="Helvetica"/>
          <w:color w:val="000000"/>
          <w:szCs w:val="20"/>
          <w:lang w:val="en-AU"/>
        </w:rPr>
      </w:pPr>
      <w:r w:rsidRPr="00213138">
        <w:rPr>
          <w:rFonts w:ascii="Segoe UI" w:hAnsi="Segoe UI"/>
          <w:color w:val="000000"/>
          <w:szCs w:val="20"/>
          <w:lang w:val="en-AU"/>
        </w:rPr>
        <w:t>U</w:t>
      </w:r>
      <w:r w:rsidR="00920D14" w:rsidRPr="00213138">
        <w:rPr>
          <w:rFonts w:ascii="Segoe UI" w:hAnsi="Segoe UI"/>
          <w:color w:val="000000"/>
          <w:szCs w:val="20"/>
          <w:lang w:val="en-AU"/>
        </w:rPr>
        <w:t xml:space="preserve">nderstand that the </w:t>
      </w:r>
      <w:r w:rsidR="005F3E06">
        <w:rPr>
          <w:rFonts w:ascii="Segoe UI" w:hAnsi="Segoe UI"/>
          <w:color w:val="000000"/>
        </w:rPr>
        <w:t xml:space="preserve">research </w:t>
      </w:r>
      <w:r w:rsidR="00920D14" w:rsidRPr="00213138">
        <w:rPr>
          <w:rFonts w:ascii="Segoe UI" w:hAnsi="Segoe UI"/>
          <w:color w:val="000000"/>
          <w:szCs w:val="20"/>
          <w:lang w:val="en-AU"/>
        </w:rPr>
        <w:t>project will include</w:t>
      </w:r>
      <w:r w:rsidR="00757E5F" w:rsidRPr="00213138">
        <w:rPr>
          <w:rFonts w:ascii="Segoe UI" w:hAnsi="Segoe UI"/>
          <w:color w:val="000000"/>
          <w:szCs w:val="20"/>
          <w:lang w:val="en-AU"/>
        </w:rPr>
        <w:t xml:space="preserve"> </w:t>
      </w:r>
      <w:r w:rsidR="00F21D1E">
        <w:rPr>
          <w:rFonts w:ascii="Segoe UI" w:hAnsi="Segoe UI"/>
          <w:color w:val="000000"/>
          <w:szCs w:val="20"/>
          <w:lang w:val="en-AU"/>
        </w:rPr>
        <w:t>a</w:t>
      </w:r>
      <w:r w:rsidR="009E531B" w:rsidRPr="00AC3017">
        <w:rPr>
          <w:rFonts w:ascii="Segoe UI" w:hAnsi="Segoe UI"/>
          <w:color w:val="000000"/>
          <w:szCs w:val="20"/>
          <w:lang w:val="en-AU"/>
        </w:rPr>
        <w:t xml:space="preserve"> </w:t>
      </w:r>
      <w:r w:rsidR="00920D14" w:rsidRPr="00F21D1E">
        <w:rPr>
          <w:rFonts w:ascii="Segoe UI" w:hAnsi="Segoe UI"/>
          <w:bCs/>
          <w:color w:val="000000"/>
          <w:szCs w:val="20"/>
          <w:lang w:val="en-AU"/>
        </w:rPr>
        <w:t>video</w:t>
      </w:r>
      <w:r w:rsidR="00920D14" w:rsidRPr="00AC3017">
        <w:rPr>
          <w:rFonts w:ascii="Segoe UI" w:hAnsi="Segoe UI"/>
          <w:color w:val="000000"/>
          <w:szCs w:val="20"/>
          <w:lang w:val="en-AU"/>
        </w:rPr>
        <w:t xml:space="preserve"> recording</w:t>
      </w:r>
      <w:r w:rsidRPr="00213138">
        <w:rPr>
          <w:rFonts w:ascii="Segoe UI" w:hAnsi="Segoe UI"/>
          <w:color w:val="000000"/>
          <w:szCs w:val="20"/>
          <w:lang w:val="en-AU"/>
        </w:rPr>
        <w:t>.</w:t>
      </w:r>
    </w:p>
    <w:p w14:paraId="1D9810D1" w14:textId="77777777" w:rsidR="003D7744" w:rsidRPr="00213138" w:rsidRDefault="00D4273C" w:rsidP="004C1277">
      <w:pPr>
        <w:pStyle w:val="BodyText3"/>
        <w:numPr>
          <w:ilvl w:val="0"/>
          <w:numId w:val="1"/>
        </w:numPr>
        <w:spacing w:before="120" w:line="360" w:lineRule="auto"/>
        <w:ind w:left="426" w:hanging="426"/>
        <w:jc w:val="left"/>
        <w:rPr>
          <w:rFonts w:ascii="Segoe UI" w:hAnsi="Segoe UI" w:cs="Helvetica"/>
          <w:color w:val="000000"/>
          <w:szCs w:val="20"/>
          <w:lang w:val="en-AU"/>
        </w:rPr>
      </w:pPr>
      <w:r w:rsidRPr="00213138">
        <w:rPr>
          <w:rFonts w:ascii="Segoe UI" w:hAnsi="Segoe UI" w:cs="Helvetica"/>
          <w:color w:val="000000"/>
          <w:szCs w:val="20"/>
          <w:lang w:val="en-AU"/>
        </w:rPr>
        <w:t>A</w:t>
      </w:r>
      <w:r w:rsidR="003D7744" w:rsidRPr="00213138">
        <w:rPr>
          <w:rFonts w:ascii="Segoe UI" w:hAnsi="Segoe UI" w:cs="Helvetica"/>
          <w:color w:val="000000"/>
          <w:szCs w:val="20"/>
          <w:lang w:val="en-AU"/>
        </w:rPr>
        <w:t xml:space="preserve">gree to participate in the </w:t>
      </w:r>
      <w:r w:rsidR="005F3E06">
        <w:rPr>
          <w:rFonts w:ascii="Segoe UI" w:hAnsi="Segoe UI"/>
          <w:color w:val="000000"/>
        </w:rPr>
        <w:t xml:space="preserve">research </w:t>
      </w:r>
      <w:r w:rsidR="003D7744" w:rsidRPr="00213138">
        <w:rPr>
          <w:rFonts w:ascii="Segoe UI" w:hAnsi="Segoe UI" w:cs="Helvetica"/>
          <w:color w:val="000000"/>
          <w:szCs w:val="20"/>
          <w:lang w:val="en-AU"/>
        </w:rPr>
        <w:t>project</w:t>
      </w:r>
      <w:r w:rsidRPr="00213138">
        <w:rPr>
          <w:rFonts w:ascii="Segoe UI" w:hAnsi="Segoe UI" w:cs="Helvetica"/>
          <w:color w:val="000000"/>
          <w:szCs w:val="20"/>
          <w:lang w:val="en-AU"/>
        </w:rPr>
        <w:t>.</w:t>
      </w:r>
    </w:p>
    <w:p w14:paraId="46E55648" w14:textId="77777777" w:rsidR="00AC3017" w:rsidRPr="00213138" w:rsidRDefault="00AC3017" w:rsidP="00022A31">
      <w:pPr>
        <w:pStyle w:val="BodyText3"/>
        <w:spacing w:before="80"/>
        <w:jc w:val="left"/>
        <w:rPr>
          <w:rFonts w:ascii="Segoe UI" w:hAnsi="Segoe UI" w:cs="Helvetica"/>
          <w:color w:val="000000"/>
          <w:szCs w:val="20"/>
          <w:lang w:val="en-AU"/>
        </w:rPr>
      </w:pP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84"/>
        <w:gridCol w:w="8789"/>
      </w:tblGrid>
      <w:tr w:rsidR="0018405F" w:rsidRPr="00213138" w14:paraId="4C935E7D" w14:textId="77777777" w:rsidTr="00D772EE"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2D3BAC" w14:textId="77777777" w:rsidR="009E531B" w:rsidRDefault="009E531B" w:rsidP="009E531B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6D56EB35" w14:textId="77777777" w:rsidR="009E531B" w:rsidRPr="00213138" w:rsidRDefault="009E531B" w:rsidP="009E531B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3A8A3329" w14:textId="77777777" w:rsidR="0018405F" w:rsidRPr="00213138" w:rsidRDefault="0018405F" w:rsidP="009E531B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  <w:r w:rsidRPr="00213138"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  <w:t>Name</w:t>
            </w:r>
          </w:p>
        </w:tc>
        <w:tc>
          <w:tcPr>
            <w:tcW w:w="878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2D97CBE" w14:textId="77777777" w:rsidR="0018405F" w:rsidRPr="00213138" w:rsidRDefault="0018405F" w:rsidP="009E531B">
            <w:pPr>
              <w:pStyle w:val="BodyText3"/>
              <w:jc w:val="left"/>
              <w:rPr>
                <w:rFonts w:ascii="Segoe UI" w:hAnsi="Segoe UI" w:cs="Helvetica"/>
                <w:sz w:val="20"/>
                <w:szCs w:val="20"/>
                <w:lang w:val="en-AU"/>
              </w:rPr>
            </w:pPr>
          </w:p>
        </w:tc>
      </w:tr>
      <w:tr w:rsidR="0018405F" w:rsidRPr="00213138" w14:paraId="60B9DACC" w14:textId="77777777" w:rsidTr="00D772EE"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9CB69A" w14:textId="77777777" w:rsidR="009E531B" w:rsidRDefault="009E531B" w:rsidP="009E531B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33161FF1" w14:textId="77777777" w:rsidR="00EB4125" w:rsidRPr="00213138" w:rsidRDefault="00EB4125" w:rsidP="009E531B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72D42CE6" w14:textId="77777777" w:rsidR="009E531B" w:rsidRPr="00213138" w:rsidRDefault="009E531B" w:rsidP="009E531B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50CB7747" w14:textId="77777777" w:rsidR="0018405F" w:rsidRPr="00213138" w:rsidRDefault="0018405F" w:rsidP="009E531B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  <w:r w:rsidRPr="00213138"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  <w:t>Signature</w:t>
            </w:r>
          </w:p>
        </w:tc>
        <w:tc>
          <w:tcPr>
            <w:tcW w:w="87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8ABC539" w14:textId="77777777" w:rsidR="0018405F" w:rsidRPr="00213138" w:rsidRDefault="0018405F" w:rsidP="009E531B">
            <w:pPr>
              <w:pStyle w:val="BodyText3"/>
              <w:jc w:val="left"/>
              <w:rPr>
                <w:rFonts w:ascii="Segoe UI" w:hAnsi="Segoe UI" w:cs="Helvetica"/>
                <w:sz w:val="20"/>
                <w:szCs w:val="20"/>
                <w:lang w:val="en-AU"/>
              </w:rPr>
            </w:pPr>
          </w:p>
        </w:tc>
      </w:tr>
      <w:tr w:rsidR="008A14B9" w:rsidRPr="00213138" w14:paraId="7463CA03" w14:textId="77777777" w:rsidTr="00D772EE">
        <w:trPr>
          <w:cantSplit/>
        </w:trPr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0B9BB3" w14:textId="77777777" w:rsidR="009E531B" w:rsidRPr="00213138" w:rsidRDefault="009E531B" w:rsidP="009E531B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396108D4" w14:textId="77777777" w:rsidR="007135BB" w:rsidRPr="00213138" w:rsidRDefault="007135BB" w:rsidP="009E531B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5A9C8EF2" w14:textId="77777777" w:rsidR="008A14B9" w:rsidRPr="00213138" w:rsidRDefault="008A14B9" w:rsidP="009E531B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  <w:r w:rsidRPr="00213138"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  <w:t>Date</w:t>
            </w:r>
          </w:p>
        </w:tc>
        <w:tc>
          <w:tcPr>
            <w:tcW w:w="87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324C343" w14:textId="77777777" w:rsidR="008A14B9" w:rsidRPr="00213138" w:rsidRDefault="008A14B9" w:rsidP="009E531B">
            <w:pPr>
              <w:pStyle w:val="BodyText3"/>
              <w:jc w:val="left"/>
              <w:rPr>
                <w:rFonts w:ascii="Segoe UI" w:hAnsi="Segoe UI"/>
                <w:sz w:val="20"/>
                <w:szCs w:val="20"/>
                <w:lang w:val="en-AU"/>
              </w:rPr>
            </w:pPr>
          </w:p>
        </w:tc>
      </w:tr>
    </w:tbl>
    <w:p w14:paraId="43889349" w14:textId="297CFD5D" w:rsidR="00D772EE" w:rsidRDefault="00D772EE"/>
    <w:p w14:paraId="3B10982D" w14:textId="77777777" w:rsidR="000246C8" w:rsidRDefault="000246C8"/>
    <w:p w14:paraId="11B93DA7" w14:textId="75DA953C" w:rsidR="00210295" w:rsidRPr="004C1277" w:rsidRDefault="00210295" w:rsidP="004C1277">
      <w:pPr>
        <w:spacing w:line="360" w:lineRule="auto"/>
        <w:rPr>
          <w:rFonts w:ascii="Segoe UI" w:hAnsi="Segoe UI" w:cs="Segoe UI"/>
          <w:b/>
          <w:bCs/>
          <w:sz w:val="22"/>
          <w:szCs w:val="22"/>
        </w:rPr>
      </w:pPr>
      <w:r w:rsidRPr="004C1277">
        <w:rPr>
          <w:rFonts w:ascii="Segoe UI" w:hAnsi="Segoe UI" w:cs="Segoe UI"/>
          <w:b/>
          <w:bCs/>
          <w:sz w:val="22"/>
          <w:szCs w:val="22"/>
        </w:rPr>
        <w:t>Verbal Consent</w:t>
      </w:r>
    </w:p>
    <w:p w14:paraId="00FF194C" w14:textId="46BF7DED" w:rsidR="00D772EE" w:rsidRDefault="00210295" w:rsidP="004C1277">
      <w:pPr>
        <w:spacing w:line="360" w:lineRule="auto"/>
      </w:pPr>
      <w:r w:rsidRPr="004C1277">
        <w:rPr>
          <w:rFonts w:ascii="Segoe UI" w:hAnsi="Segoe UI" w:cs="Segoe UI"/>
          <w:sz w:val="22"/>
          <w:szCs w:val="22"/>
        </w:rPr>
        <w:t xml:space="preserve">In signing this form at the direction </w:t>
      </w:r>
      <w:r w:rsidR="00446A43" w:rsidRPr="004C1277">
        <w:rPr>
          <w:rFonts w:ascii="Segoe UI" w:hAnsi="Segoe UI" w:cs="Segoe UI"/>
          <w:sz w:val="22"/>
          <w:szCs w:val="22"/>
        </w:rPr>
        <w:t xml:space="preserve">of _____________________________, I confirm that he/she/they has read or had read </w:t>
      </w:r>
      <w:r w:rsidR="006F5A79" w:rsidRPr="004C1277">
        <w:rPr>
          <w:rFonts w:ascii="Segoe UI" w:hAnsi="Segoe UI" w:cs="Segoe UI"/>
          <w:sz w:val="22"/>
          <w:szCs w:val="22"/>
        </w:rPr>
        <w:t>to them, the content of the Information Statement and Consent Form and has made an informed choice to participate.”</w:t>
      </w:r>
    </w:p>
    <w:p w14:paraId="5ED371A1" w14:textId="77777777" w:rsidR="00446A43" w:rsidRDefault="00446A43" w:rsidP="004C1277">
      <w:pPr>
        <w:spacing w:line="360" w:lineRule="auto"/>
      </w:pP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84"/>
        <w:gridCol w:w="8789"/>
      </w:tblGrid>
      <w:tr w:rsidR="00D772EE" w:rsidRPr="00213138" w14:paraId="1811C7FA" w14:textId="77777777" w:rsidTr="00D772EE">
        <w:trPr>
          <w:cantSplit/>
        </w:trPr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738D57" w14:textId="77777777" w:rsidR="00D772EE" w:rsidRDefault="00D772EE" w:rsidP="001B5B34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6402297B" w14:textId="77777777" w:rsidR="00D772EE" w:rsidRPr="00213138" w:rsidRDefault="00D772EE" w:rsidP="001B5B34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41FE3C95" w14:textId="34C34DB3" w:rsidR="00D772EE" w:rsidRPr="00213138" w:rsidRDefault="00D772EE" w:rsidP="001B5B34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  <w:r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  <w:t>Researcher</w:t>
            </w:r>
          </w:p>
          <w:p w14:paraId="5167055B" w14:textId="77777777" w:rsidR="00D772EE" w:rsidRPr="00213138" w:rsidRDefault="00D772EE" w:rsidP="001B5B34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  <w:r w:rsidRPr="00213138"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  <w:t>Signature</w:t>
            </w:r>
          </w:p>
        </w:tc>
        <w:tc>
          <w:tcPr>
            <w:tcW w:w="87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8455D1B" w14:textId="77777777" w:rsidR="00D772EE" w:rsidRPr="00D772EE" w:rsidRDefault="00D772EE" w:rsidP="001B5B34">
            <w:pPr>
              <w:pStyle w:val="BodyText3"/>
              <w:jc w:val="left"/>
              <w:rPr>
                <w:rFonts w:ascii="Segoe UI" w:hAnsi="Segoe UI"/>
                <w:sz w:val="20"/>
                <w:szCs w:val="20"/>
                <w:lang w:val="en-AU"/>
              </w:rPr>
            </w:pPr>
          </w:p>
        </w:tc>
      </w:tr>
      <w:tr w:rsidR="00D772EE" w:rsidRPr="00213138" w14:paraId="1A789A4E" w14:textId="77777777" w:rsidTr="00D772EE">
        <w:trPr>
          <w:cantSplit/>
        </w:trPr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317C56" w14:textId="77777777" w:rsidR="00D772EE" w:rsidRPr="00213138" w:rsidRDefault="00D772EE" w:rsidP="001B5B34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6E7BEA1F" w14:textId="77777777" w:rsidR="00D772EE" w:rsidRPr="00213138" w:rsidRDefault="00D772EE" w:rsidP="001B5B34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22D1A345" w14:textId="77777777" w:rsidR="00D772EE" w:rsidRPr="00213138" w:rsidRDefault="00D772EE" w:rsidP="001B5B34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  <w:r w:rsidRPr="00213138"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  <w:t>Date</w:t>
            </w:r>
          </w:p>
        </w:tc>
        <w:tc>
          <w:tcPr>
            <w:tcW w:w="87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F715938" w14:textId="77777777" w:rsidR="00D772EE" w:rsidRPr="00213138" w:rsidRDefault="00D772EE" w:rsidP="001B5B34">
            <w:pPr>
              <w:pStyle w:val="BodyText3"/>
              <w:jc w:val="left"/>
              <w:rPr>
                <w:rFonts w:ascii="Segoe UI" w:hAnsi="Segoe UI"/>
                <w:sz w:val="20"/>
                <w:szCs w:val="20"/>
                <w:lang w:val="en-AU"/>
              </w:rPr>
            </w:pPr>
          </w:p>
        </w:tc>
      </w:tr>
    </w:tbl>
    <w:p w14:paraId="3349CBC7" w14:textId="77777777" w:rsidR="00E106DA" w:rsidRPr="00213138" w:rsidRDefault="00E106DA" w:rsidP="00E106DA">
      <w:pPr>
        <w:pStyle w:val="BodyText3"/>
        <w:rPr>
          <w:rFonts w:ascii="Segoe UI" w:hAnsi="Segoe UI"/>
          <w:iCs/>
          <w:color w:val="000000"/>
        </w:rPr>
      </w:pPr>
    </w:p>
    <w:p w14:paraId="311B6058" w14:textId="77777777" w:rsidR="00E106DA" w:rsidRPr="009D24C0" w:rsidRDefault="00E106DA" w:rsidP="0065264C">
      <w:pPr>
        <w:pStyle w:val="BodyText3"/>
        <w:shd w:val="clear" w:color="auto" w:fill="D9D9D9"/>
        <w:rPr>
          <w:rFonts w:ascii="Segoe UI" w:hAnsi="Segoe UI"/>
          <w:b/>
          <w:color w:val="000000"/>
        </w:rPr>
      </w:pPr>
      <w:r w:rsidRPr="00213138">
        <w:rPr>
          <w:rFonts w:ascii="Segoe UI" w:hAnsi="Segoe UI"/>
          <w:b/>
          <w:iCs/>
          <w:color w:val="000000"/>
        </w:rPr>
        <w:t>P</w:t>
      </w:r>
      <w:r w:rsidR="0065264C" w:rsidRPr="00213138">
        <w:rPr>
          <w:rFonts w:ascii="Segoe UI" w:hAnsi="Segoe UI"/>
          <w:b/>
          <w:iCs/>
          <w:color w:val="000000"/>
        </w:rPr>
        <w:t>lease return th</w:t>
      </w:r>
      <w:r w:rsidR="0065264C">
        <w:rPr>
          <w:rFonts w:ascii="Segoe UI" w:hAnsi="Segoe UI"/>
          <w:b/>
          <w:iCs/>
          <w:color w:val="000000"/>
        </w:rPr>
        <w:t>e</w:t>
      </w:r>
      <w:r w:rsidR="0065264C" w:rsidRPr="00213138">
        <w:rPr>
          <w:rFonts w:ascii="Segoe UI" w:hAnsi="Segoe UI"/>
          <w:b/>
          <w:iCs/>
          <w:color w:val="000000"/>
        </w:rPr>
        <w:t xml:space="preserve"> signed consent form to the researcher</w:t>
      </w:r>
      <w:r w:rsidR="0065264C" w:rsidRPr="00213138">
        <w:rPr>
          <w:rFonts w:ascii="Segoe UI" w:hAnsi="Segoe UI"/>
          <w:b/>
          <w:color w:val="000000"/>
        </w:rPr>
        <w:t>.</w:t>
      </w:r>
    </w:p>
    <w:sectPr w:rsidR="00E106DA" w:rsidRPr="009D24C0" w:rsidSect="00022A31">
      <w:footerReference w:type="default" r:id="rId13"/>
      <w:footerReference w:type="first" r:id="rId14"/>
      <w:pgSz w:w="11907" w:h="16840" w:code="9"/>
      <w:pgMar w:top="1134" w:right="850" w:bottom="567" w:left="993" w:header="709" w:footer="709" w:gutter="0"/>
      <w:pgNumType w:start="1"/>
      <w:cols w:space="709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14F75D" w14:textId="77777777" w:rsidR="00930BE4" w:rsidRDefault="00930BE4">
      <w:r>
        <w:separator/>
      </w:r>
    </w:p>
  </w:endnote>
  <w:endnote w:type="continuationSeparator" w:id="0">
    <w:p w14:paraId="7F5E2A95" w14:textId="77777777" w:rsidR="00930BE4" w:rsidRDefault="00930B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3231A" w14:textId="0A7AB31A" w:rsidR="00820227" w:rsidRPr="00022A31" w:rsidRDefault="000246C8" w:rsidP="00022A31">
    <w:pPr>
      <w:pStyle w:val="Footer"/>
      <w:pBdr>
        <w:top w:val="single" w:sz="6" w:space="1" w:color="404040"/>
      </w:pBdr>
      <w:tabs>
        <w:tab w:val="clear" w:pos="4153"/>
        <w:tab w:val="clear" w:pos="8306"/>
        <w:tab w:val="center" w:pos="5103"/>
        <w:tab w:val="right" w:pos="9923"/>
      </w:tabs>
      <w:rPr>
        <w:rFonts w:ascii="Segoe UI" w:hAnsi="Segoe UI"/>
      </w:rPr>
    </w:pPr>
    <w:r>
      <w:rPr>
        <w:rFonts w:ascii="Segoe UI" w:hAnsi="Segoe UI"/>
      </w:rPr>
      <w:t>Consent Form</w:t>
    </w:r>
    <w:r w:rsidR="00820227" w:rsidRPr="00022A31">
      <w:rPr>
        <w:rFonts w:ascii="Segoe UI" w:hAnsi="Segoe UI"/>
      </w:rPr>
      <w:tab/>
      <w:t xml:space="preserve">Version </w:t>
    </w:r>
    <w:r w:rsidR="00C40D17">
      <w:rPr>
        <w:rFonts w:ascii="Segoe UI" w:hAnsi="Segoe UI"/>
      </w:rPr>
      <w:t>3</w:t>
    </w:r>
    <w:r w:rsidR="00820227" w:rsidRPr="00022A31">
      <w:rPr>
        <w:rFonts w:ascii="Segoe UI" w:hAnsi="Segoe UI"/>
      </w:rPr>
      <w:tab/>
      <w:t xml:space="preserve">Page </w:t>
    </w:r>
    <w:r w:rsidR="00F61F9F" w:rsidRPr="00022A31">
      <w:rPr>
        <w:rFonts w:ascii="Segoe UI" w:hAnsi="Segoe UI"/>
      </w:rPr>
      <w:fldChar w:fldCharType="begin"/>
    </w:r>
    <w:r w:rsidR="00F61F9F" w:rsidRPr="00022A31">
      <w:rPr>
        <w:rFonts w:ascii="Segoe UI" w:hAnsi="Segoe UI"/>
      </w:rPr>
      <w:instrText xml:space="preserve"> PAGE   \* MERGEFORMAT </w:instrText>
    </w:r>
    <w:r w:rsidR="00F61F9F" w:rsidRPr="00022A31">
      <w:rPr>
        <w:rFonts w:ascii="Segoe UI" w:hAnsi="Segoe UI"/>
      </w:rPr>
      <w:fldChar w:fldCharType="separate"/>
    </w:r>
    <w:r w:rsidR="00F21D1E">
      <w:rPr>
        <w:rFonts w:ascii="Segoe UI" w:hAnsi="Segoe UI"/>
        <w:noProof/>
      </w:rPr>
      <w:t>2</w:t>
    </w:r>
    <w:r w:rsidR="00F61F9F" w:rsidRPr="00022A31">
      <w:rPr>
        <w:rFonts w:ascii="Segoe UI" w:hAnsi="Segoe UI"/>
      </w:rPr>
      <w:fldChar w:fldCharType="end"/>
    </w:r>
    <w:r w:rsidR="00820227" w:rsidRPr="00022A31">
      <w:rPr>
        <w:rFonts w:ascii="Segoe UI" w:hAnsi="Segoe UI"/>
        <w:noProof/>
      </w:rPr>
      <w:t xml:space="preserve"> of </w:t>
    </w:r>
    <w:r w:rsidR="002B6946" w:rsidRPr="00022A31">
      <w:rPr>
        <w:rFonts w:ascii="Segoe UI" w:hAnsi="Segoe UI"/>
        <w:noProof/>
      </w:rPr>
      <w:fldChar w:fldCharType="begin"/>
    </w:r>
    <w:r w:rsidR="002B6946" w:rsidRPr="00022A31">
      <w:rPr>
        <w:rFonts w:ascii="Segoe UI" w:hAnsi="Segoe UI"/>
        <w:noProof/>
      </w:rPr>
      <w:instrText xml:space="preserve"> NUMPAGES   \* MERGEFORMAT </w:instrText>
    </w:r>
    <w:r w:rsidR="002B6946" w:rsidRPr="00022A31">
      <w:rPr>
        <w:rFonts w:ascii="Segoe UI" w:hAnsi="Segoe UI"/>
        <w:noProof/>
      </w:rPr>
      <w:fldChar w:fldCharType="separate"/>
    </w:r>
    <w:r w:rsidR="00F21D1E">
      <w:rPr>
        <w:rFonts w:ascii="Segoe UI" w:hAnsi="Segoe UI"/>
        <w:noProof/>
      </w:rPr>
      <w:t>2</w:t>
    </w:r>
    <w:r w:rsidR="002B6946" w:rsidRPr="00022A31">
      <w:rPr>
        <w:rFonts w:ascii="Segoe UI" w:hAnsi="Segoe UI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25367" w14:textId="68A13B4F" w:rsidR="00820227" w:rsidRDefault="007D3058" w:rsidP="007D3058">
    <w:pPr>
      <w:pStyle w:val="Footer"/>
      <w:pBdr>
        <w:top w:val="single" w:sz="6" w:space="1" w:color="404040"/>
      </w:pBdr>
      <w:tabs>
        <w:tab w:val="right" w:pos="9923"/>
      </w:tabs>
    </w:pPr>
    <w:r w:rsidRPr="00CA0280">
      <w:rPr>
        <w:rFonts w:ascii="Calibri" w:hAnsi="Calibri"/>
      </w:rPr>
      <w:fldChar w:fldCharType="begin"/>
    </w:r>
    <w:r w:rsidRPr="00CA0280">
      <w:rPr>
        <w:rFonts w:ascii="Calibri" w:hAnsi="Calibri"/>
      </w:rPr>
      <w:instrText xml:space="preserve"> FILENAME  \* Lower \p  \* MERGEFORMAT </w:instrText>
    </w:r>
    <w:r w:rsidRPr="00CA0280">
      <w:rPr>
        <w:rFonts w:ascii="Calibri" w:hAnsi="Calibri"/>
      </w:rPr>
      <w:fldChar w:fldCharType="separate"/>
    </w:r>
    <w:r w:rsidR="00E8509A">
      <w:rPr>
        <w:rFonts w:ascii="Calibri" w:hAnsi="Calibri"/>
        <w:noProof/>
      </w:rPr>
      <w:t>c:\users\n9059768\dropbox\arc sri evolutiondisabilityartsaustralia\ethical clearance\approved\eth_participant_consent-form_v3_20210714.docx</w:t>
    </w:r>
    <w:r w:rsidRPr="00CA0280">
      <w:rPr>
        <w:rFonts w:ascii="Calibri" w:hAnsi="Calibri"/>
      </w:rPr>
      <w:fldChar w:fldCharType="end"/>
    </w:r>
    <w:r>
      <w:tab/>
      <w:t>Version x</w:t>
    </w:r>
    <w:r>
      <w:tab/>
      <w:t xml:space="preserve">Page </w:t>
    </w:r>
    <w:r w:rsidR="002B6946">
      <w:rPr>
        <w:noProof/>
      </w:rPr>
      <w:fldChar w:fldCharType="begin"/>
    </w:r>
    <w:r w:rsidR="002B6946">
      <w:rPr>
        <w:noProof/>
      </w:rPr>
      <w:instrText xml:space="preserve"> PAGE   \* MERGEFORMAT </w:instrText>
    </w:r>
    <w:r w:rsidR="002B6946">
      <w:rPr>
        <w:noProof/>
      </w:rPr>
      <w:fldChar w:fldCharType="separate"/>
    </w:r>
    <w:r w:rsidR="002B6946">
      <w:rPr>
        <w:noProof/>
      </w:rPr>
      <w:t>1</w:t>
    </w:r>
    <w:r w:rsidR="002B6946">
      <w:rPr>
        <w:noProof/>
      </w:rPr>
      <w:fldChar w:fldCharType="end"/>
    </w:r>
    <w:r w:rsidR="002B6946">
      <w:rPr>
        <w:noProof/>
      </w:rPr>
      <w:t xml:space="preserve"> of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0947EB" w14:textId="77777777" w:rsidR="00930BE4" w:rsidRDefault="00930BE4">
      <w:r>
        <w:separator/>
      </w:r>
    </w:p>
  </w:footnote>
  <w:footnote w:type="continuationSeparator" w:id="0">
    <w:p w14:paraId="365CD76A" w14:textId="77777777" w:rsidR="00930BE4" w:rsidRDefault="00930B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217AB77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24D6D2B"/>
    <w:multiLevelType w:val="hybridMultilevel"/>
    <w:tmpl w:val="8E3AEE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71228B"/>
    <w:multiLevelType w:val="hybridMultilevel"/>
    <w:tmpl w:val="E9A2B1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8D5809"/>
    <w:multiLevelType w:val="hybridMultilevel"/>
    <w:tmpl w:val="23D28E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720BF7"/>
    <w:multiLevelType w:val="hybridMultilevel"/>
    <w:tmpl w:val="46FE01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C46743"/>
    <w:multiLevelType w:val="singleLevel"/>
    <w:tmpl w:val="8FDA3AF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</w:abstractNum>
  <w:abstractNum w:abstractNumId="6" w15:restartNumberingAfterBreak="0">
    <w:nsid w:val="7D0E68AA"/>
    <w:multiLevelType w:val="hybridMultilevel"/>
    <w:tmpl w:val="3702CE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6"/>
  </w:num>
  <w:num w:numId="5">
    <w:abstractNumId w:val="3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zI0NTUyNzIysDRV0lEKTi0uzszPAykwrwUAOfdSXCwAAAA="/>
  </w:docVars>
  <w:rsids>
    <w:rsidRoot w:val="00A64C50"/>
    <w:rsid w:val="00001B46"/>
    <w:rsid w:val="000028F2"/>
    <w:rsid w:val="00004063"/>
    <w:rsid w:val="00010EAE"/>
    <w:rsid w:val="00012004"/>
    <w:rsid w:val="00014083"/>
    <w:rsid w:val="000206D5"/>
    <w:rsid w:val="00022A31"/>
    <w:rsid w:val="000246C8"/>
    <w:rsid w:val="00026430"/>
    <w:rsid w:val="00030087"/>
    <w:rsid w:val="000300B8"/>
    <w:rsid w:val="00031034"/>
    <w:rsid w:val="00031398"/>
    <w:rsid w:val="000447A8"/>
    <w:rsid w:val="00046EE1"/>
    <w:rsid w:val="00062308"/>
    <w:rsid w:val="00062CD2"/>
    <w:rsid w:val="00065272"/>
    <w:rsid w:val="0006539D"/>
    <w:rsid w:val="0007274C"/>
    <w:rsid w:val="00073034"/>
    <w:rsid w:val="000748F8"/>
    <w:rsid w:val="00085847"/>
    <w:rsid w:val="000902CA"/>
    <w:rsid w:val="000904BA"/>
    <w:rsid w:val="0009226D"/>
    <w:rsid w:val="000A5427"/>
    <w:rsid w:val="000A6495"/>
    <w:rsid w:val="000A707F"/>
    <w:rsid w:val="000B14AC"/>
    <w:rsid w:val="000B174B"/>
    <w:rsid w:val="000B217E"/>
    <w:rsid w:val="000B5688"/>
    <w:rsid w:val="000B6A7D"/>
    <w:rsid w:val="000C7BFF"/>
    <w:rsid w:val="000E27DF"/>
    <w:rsid w:val="000E7C63"/>
    <w:rsid w:val="000E7ED8"/>
    <w:rsid w:val="00102658"/>
    <w:rsid w:val="00102EB1"/>
    <w:rsid w:val="00125CE2"/>
    <w:rsid w:val="00126A27"/>
    <w:rsid w:val="001304E4"/>
    <w:rsid w:val="00143B22"/>
    <w:rsid w:val="00144383"/>
    <w:rsid w:val="00145289"/>
    <w:rsid w:val="0015324F"/>
    <w:rsid w:val="00154012"/>
    <w:rsid w:val="001561D8"/>
    <w:rsid w:val="00156F45"/>
    <w:rsid w:val="00160188"/>
    <w:rsid w:val="0016106A"/>
    <w:rsid w:val="00163721"/>
    <w:rsid w:val="00163A41"/>
    <w:rsid w:val="00174499"/>
    <w:rsid w:val="00180F31"/>
    <w:rsid w:val="001811E0"/>
    <w:rsid w:val="0018405F"/>
    <w:rsid w:val="001849FE"/>
    <w:rsid w:val="0019531F"/>
    <w:rsid w:val="001A6C0F"/>
    <w:rsid w:val="001B66A3"/>
    <w:rsid w:val="001C3EE9"/>
    <w:rsid w:val="001D07A0"/>
    <w:rsid w:val="001D4D5C"/>
    <w:rsid w:val="001D5BEF"/>
    <w:rsid w:val="001E7C64"/>
    <w:rsid w:val="002050EB"/>
    <w:rsid w:val="00207058"/>
    <w:rsid w:val="00210295"/>
    <w:rsid w:val="00213138"/>
    <w:rsid w:val="00215680"/>
    <w:rsid w:val="00216329"/>
    <w:rsid w:val="00217376"/>
    <w:rsid w:val="0022346D"/>
    <w:rsid w:val="00223FEA"/>
    <w:rsid w:val="002308E4"/>
    <w:rsid w:val="00230D07"/>
    <w:rsid w:val="00231FD6"/>
    <w:rsid w:val="00240E39"/>
    <w:rsid w:val="002540BE"/>
    <w:rsid w:val="00260846"/>
    <w:rsid w:val="002610A2"/>
    <w:rsid w:val="00265731"/>
    <w:rsid w:val="00277C9F"/>
    <w:rsid w:val="00286D07"/>
    <w:rsid w:val="00296F82"/>
    <w:rsid w:val="002A03E7"/>
    <w:rsid w:val="002A0606"/>
    <w:rsid w:val="002A1467"/>
    <w:rsid w:val="002A2F5B"/>
    <w:rsid w:val="002A41C5"/>
    <w:rsid w:val="002B0476"/>
    <w:rsid w:val="002B6946"/>
    <w:rsid w:val="002C140A"/>
    <w:rsid w:val="002D2CA5"/>
    <w:rsid w:val="002D6EF4"/>
    <w:rsid w:val="002E0508"/>
    <w:rsid w:val="002E13DF"/>
    <w:rsid w:val="002E16D4"/>
    <w:rsid w:val="002F0057"/>
    <w:rsid w:val="00304500"/>
    <w:rsid w:val="00307AB2"/>
    <w:rsid w:val="00310634"/>
    <w:rsid w:val="003117B2"/>
    <w:rsid w:val="00312B5B"/>
    <w:rsid w:val="00312C91"/>
    <w:rsid w:val="0031335F"/>
    <w:rsid w:val="00315709"/>
    <w:rsid w:val="00316F1B"/>
    <w:rsid w:val="00321B07"/>
    <w:rsid w:val="003238BA"/>
    <w:rsid w:val="00324D54"/>
    <w:rsid w:val="00325917"/>
    <w:rsid w:val="00330CEE"/>
    <w:rsid w:val="00337278"/>
    <w:rsid w:val="00346872"/>
    <w:rsid w:val="0035286C"/>
    <w:rsid w:val="00363263"/>
    <w:rsid w:val="00371A0F"/>
    <w:rsid w:val="00373B6E"/>
    <w:rsid w:val="00393030"/>
    <w:rsid w:val="00396ECF"/>
    <w:rsid w:val="003A458D"/>
    <w:rsid w:val="003A4715"/>
    <w:rsid w:val="003A76A8"/>
    <w:rsid w:val="003B2758"/>
    <w:rsid w:val="003B7299"/>
    <w:rsid w:val="003C0235"/>
    <w:rsid w:val="003C34F9"/>
    <w:rsid w:val="003D249F"/>
    <w:rsid w:val="003D540D"/>
    <w:rsid w:val="003D7744"/>
    <w:rsid w:val="003E3421"/>
    <w:rsid w:val="003F091A"/>
    <w:rsid w:val="003F2894"/>
    <w:rsid w:val="003F3AFF"/>
    <w:rsid w:val="003F420D"/>
    <w:rsid w:val="003F7B63"/>
    <w:rsid w:val="00401B37"/>
    <w:rsid w:val="00402CDB"/>
    <w:rsid w:val="004078FF"/>
    <w:rsid w:val="00412BB5"/>
    <w:rsid w:val="004169CA"/>
    <w:rsid w:val="00417295"/>
    <w:rsid w:val="00442592"/>
    <w:rsid w:val="0044284C"/>
    <w:rsid w:val="00446233"/>
    <w:rsid w:val="00446A43"/>
    <w:rsid w:val="00453130"/>
    <w:rsid w:val="00455326"/>
    <w:rsid w:val="00455C40"/>
    <w:rsid w:val="00455E8D"/>
    <w:rsid w:val="004565E1"/>
    <w:rsid w:val="00457E40"/>
    <w:rsid w:val="0046072B"/>
    <w:rsid w:val="00461A08"/>
    <w:rsid w:val="00463171"/>
    <w:rsid w:val="004769A4"/>
    <w:rsid w:val="0048047D"/>
    <w:rsid w:val="00480FC3"/>
    <w:rsid w:val="00481010"/>
    <w:rsid w:val="004835C3"/>
    <w:rsid w:val="004869BE"/>
    <w:rsid w:val="004917EB"/>
    <w:rsid w:val="004A156B"/>
    <w:rsid w:val="004A7771"/>
    <w:rsid w:val="004B09C2"/>
    <w:rsid w:val="004B7513"/>
    <w:rsid w:val="004C1277"/>
    <w:rsid w:val="004E40D2"/>
    <w:rsid w:val="004F0D58"/>
    <w:rsid w:val="004F1A2A"/>
    <w:rsid w:val="004F209B"/>
    <w:rsid w:val="004F2711"/>
    <w:rsid w:val="004F7214"/>
    <w:rsid w:val="00513026"/>
    <w:rsid w:val="00514A74"/>
    <w:rsid w:val="005233C5"/>
    <w:rsid w:val="0053003D"/>
    <w:rsid w:val="00530682"/>
    <w:rsid w:val="0053195A"/>
    <w:rsid w:val="0053314D"/>
    <w:rsid w:val="00545602"/>
    <w:rsid w:val="00545805"/>
    <w:rsid w:val="00545AD6"/>
    <w:rsid w:val="00552DE2"/>
    <w:rsid w:val="00553D2E"/>
    <w:rsid w:val="00557765"/>
    <w:rsid w:val="005600B6"/>
    <w:rsid w:val="00571A51"/>
    <w:rsid w:val="00575894"/>
    <w:rsid w:val="005761A4"/>
    <w:rsid w:val="00582133"/>
    <w:rsid w:val="005844E7"/>
    <w:rsid w:val="0059110A"/>
    <w:rsid w:val="00593E9E"/>
    <w:rsid w:val="005C0D23"/>
    <w:rsid w:val="005E2815"/>
    <w:rsid w:val="005E39AC"/>
    <w:rsid w:val="005E4C50"/>
    <w:rsid w:val="005F1483"/>
    <w:rsid w:val="005F24FE"/>
    <w:rsid w:val="005F3E06"/>
    <w:rsid w:val="006044B3"/>
    <w:rsid w:val="006106BA"/>
    <w:rsid w:val="0061146D"/>
    <w:rsid w:val="00621334"/>
    <w:rsid w:val="00631335"/>
    <w:rsid w:val="00631CDC"/>
    <w:rsid w:val="006347AF"/>
    <w:rsid w:val="00634CA5"/>
    <w:rsid w:val="00650A47"/>
    <w:rsid w:val="0065264C"/>
    <w:rsid w:val="0065746D"/>
    <w:rsid w:val="00662034"/>
    <w:rsid w:val="0066309C"/>
    <w:rsid w:val="006750A2"/>
    <w:rsid w:val="00680320"/>
    <w:rsid w:val="00686957"/>
    <w:rsid w:val="00691A90"/>
    <w:rsid w:val="0069537D"/>
    <w:rsid w:val="006A1D21"/>
    <w:rsid w:val="006B59D8"/>
    <w:rsid w:val="006B7ACC"/>
    <w:rsid w:val="006C32A1"/>
    <w:rsid w:val="006C33DD"/>
    <w:rsid w:val="006D4169"/>
    <w:rsid w:val="006E2D3F"/>
    <w:rsid w:val="006E5943"/>
    <w:rsid w:val="006E7D5C"/>
    <w:rsid w:val="006F5A79"/>
    <w:rsid w:val="007010EA"/>
    <w:rsid w:val="007059E3"/>
    <w:rsid w:val="00705BD1"/>
    <w:rsid w:val="007135BB"/>
    <w:rsid w:val="00726A9E"/>
    <w:rsid w:val="00731766"/>
    <w:rsid w:val="00733CB8"/>
    <w:rsid w:val="00734BD4"/>
    <w:rsid w:val="007459DE"/>
    <w:rsid w:val="007476CA"/>
    <w:rsid w:val="00752898"/>
    <w:rsid w:val="007543E8"/>
    <w:rsid w:val="007574B5"/>
    <w:rsid w:val="00757E5F"/>
    <w:rsid w:val="007628F4"/>
    <w:rsid w:val="007635CD"/>
    <w:rsid w:val="00766E83"/>
    <w:rsid w:val="00767DD6"/>
    <w:rsid w:val="00770370"/>
    <w:rsid w:val="00773F19"/>
    <w:rsid w:val="00780F81"/>
    <w:rsid w:val="00785974"/>
    <w:rsid w:val="00787678"/>
    <w:rsid w:val="00794831"/>
    <w:rsid w:val="00796FD7"/>
    <w:rsid w:val="007A5254"/>
    <w:rsid w:val="007B033E"/>
    <w:rsid w:val="007B3296"/>
    <w:rsid w:val="007C05DF"/>
    <w:rsid w:val="007C17D1"/>
    <w:rsid w:val="007C4E23"/>
    <w:rsid w:val="007C724A"/>
    <w:rsid w:val="007C7790"/>
    <w:rsid w:val="007D09F6"/>
    <w:rsid w:val="007D3058"/>
    <w:rsid w:val="007D3C96"/>
    <w:rsid w:val="007D6118"/>
    <w:rsid w:val="007D7D5A"/>
    <w:rsid w:val="007E0988"/>
    <w:rsid w:val="007E6B94"/>
    <w:rsid w:val="007F048E"/>
    <w:rsid w:val="007F799A"/>
    <w:rsid w:val="007F7F91"/>
    <w:rsid w:val="008015A1"/>
    <w:rsid w:val="00805190"/>
    <w:rsid w:val="00814F40"/>
    <w:rsid w:val="008177BD"/>
    <w:rsid w:val="00820227"/>
    <w:rsid w:val="00826773"/>
    <w:rsid w:val="008373F4"/>
    <w:rsid w:val="00843B8A"/>
    <w:rsid w:val="008507D9"/>
    <w:rsid w:val="00852C37"/>
    <w:rsid w:val="008536CC"/>
    <w:rsid w:val="00857579"/>
    <w:rsid w:val="008576C0"/>
    <w:rsid w:val="00860ACC"/>
    <w:rsid w:val="00865617"/>
    <w:rsid w:val="008657FE"/>
    <w:rsid w:val="00872F5E"/>
    <w:rsid w:val="00872F6A"/>
    <w:rsid w:val="0087781E"/>
    <w:rsid w:val="008837FE"/>
    <w:rsid w:val="008871B4"/>
    <w:rsid w:val="00887FE1"/>
    <w:rsid w:val="00891232"/>
    <w:rsid w:val="00893390"/>
    <w:rsid w:val="008A14B9"/>
    <w:rsid w:val="008A172D"/>
    <w:rsid w:val="008A760C"/>
    <w:rsid w:val="008C12D7"/>
    <w:rsid w:val="008C2472"/>
    <w:rsid w:val="008E1E28"/>
    <w:rsid w:val="008E7095"/>
    <w:rsid w:val="008F0156"/>
    <w:rsid w:val="008F35F5"/>
    <w:rsid w:val="008F4497"/>
    <w:rsid w:val="00903FB5"/>
    <w:rsid w:val="009041B9"/>
    <w:rsid w:val="00911964"/>
    <w:rsid w:val="00912FCD"/>
    <w:rsid w:val="00913ECD"/>
    <w:rsid w:val="00914AF5"/>
    <w:rsid w:val="00920D14"/>
    <w:rsid w:val="00923BE7"/>
    <w:rsid w:val="00924052"/>
    <w:rsid w:val="00924636"/>
    <w:rsid w:val="00930BE4"/>
    <w:rsid w:val="009311E3"/>
    <w:rsid w:val="00934530"/>
    <w:rsid w:val="00946FB0"/>
    <w:rsid w:val="00950CC6"/>
    <w:rsid w:val="0096067B"/>
    <w:rsid w:val="009622A4"/>
    <w:rsid w:val="009635DD"/>
    <w:rsid w:val="00977904"/>
    <w:rsid w:val="009865E6"/>
    <w:rsid w:val="0099332D"/>
    <w:rsid w:val="00997AD4"/>
    <w:rsid w:val="009A046C"/>
    <w:rsid w:val="009A0837"/>
    <w:rsid w:val="009B328C"/>
    <w:rsid w:val="009C7516"/>
    <w:rsid w:val="009C768E"/>
    <w:rsid w:val="009D004A"/>
    <w:rsid w:val="009D24C0"/>
    <w:rsid w:val="009D35E2"/>
    <w:rsid w:val="009E048C"/>
    <w:rsid w:val="009E4EAD"/>
    <w:rsid w:val="009E531B"/>
    <w:rsid w:val="009E63BD"/>
    <w:rsid w:val="009E6E35"/>
    <w:rsid w:val="009E79ED"/>
    <w:rsid w:val="009F794D"/>
    <w:rsid w:val="00A00144"/>
    <w:rsid w:val="00A007DC"/>
    <w:rsid w:val="00A05F43"/>
    <w:rsid w:val="00A10653"/>
    <w:rsid w:val="00A13A6B"/>
    <w:rsid w:val="00A16968"/>
    <w:rsid w:val="00A17C31"/>
    <w:rsid w:val="00A32191"/>
    <w:rsid w:val="00A3386B"/>
    <w:rsid w:val="00A35FF4"/>
    <w:rsid w:val="00A4152F"/>
    <w:rsid w:val="00A465BA"/>
    <w:rsid w:val="00A50DF9"/>
    <w:rsid w:val="00A5200A"/>
    <w:rsid w:val="00A54DE7"/>
    <w:rsid w:val="00A64C50"/>
    <w:rsid w:val="00A717F5"/>
    <w:rsid w:val="00A721C1"/>
    <w:rsid w:val="00A7558A"/>
    <w:rsid w:val="00A8060B"/>
    <w:rsid w:val="00A91FAB"/>
    <w:rsid w:val="00A93EEB"/>
    <w:rsid w:val="00A941C6"/>
    <w:rsid w:val="00AB4E10"/>
    <w:rsid w:val="00AC3017"/>
    <w:rsid w:val="00AD3E46"/>
    <w:rsid w:val="00AD7D52"/>
    <w:rsid w:val="00AE218F"/>
    <w:rsid w:val="00AE2453"/>
    <w:rsid w:val="00AF3914"/>
    <w:rsid w:val="00AF5433"/>
    <w:rsid w:val="00B04DC2"/>
    <w:rsid w:val="00B135D1"/>
    <w:rsid w:val="00B17DDE"/>
    <w:rsid w:val="00B21F57"/>
    <w:rsid w:val="00B259B1"/>
    <w:rsid w:val="00B41762"/>
    <w:rsid w:val="00B4393D"/>
    <w:rsid w:val="00B539CE"/>
    <w:rsid w:val="00B54446"/>
    <w:rsid w:val="00B72742"/>
    <w:rsid w:val="00B767BB"/>
    <w:rsid w:val="00B773E4"/>
    <w:rsid w:val="00B92BC3"/>
    <w:rsid w:val="00B9510F"/>
    <w:rsid w:val="00BA3349"/>
    <w:rsid w:val="00BB085B"/>
    <w:rsid w:val="00BB3419"/>
    <w:rsid w:val="00BB345C"/>
    <w:rsid w:val="00BB3DCF"/>
    <w:rsid w:val="00BC21D0"/>
    <w:rsid w:val="00BC2610"/>
    <w:rsid w:val="00BC54AB"/>
    <w:rsid w:val="00BD420E"/>
    <w:rsid w:val="00BD6978"/>
    <w:rsid w:val="00BF275B"/>
    <w:rsid w:val="00BF3DDF"/>
    <w:rsid w:val="00C01A69"/>
    <w:rsid w:val="00C02AC3"/>
    <w:rsid w:val="00C041A4"/>
    <w:rsid w:val="00C060DC"/>
    <w:rsid w:val="00C10975"/>
    <w:rsid w:val="00C162E3"/>
    <w:rsid w:val="00C16A31"/>
    <w:rsid w:val="00C20F47"/>
    <w:rsid w:val="00C23E04"/>
    <w:rsid w:val="00C26C28"/>
    <w:rsid w:val="00C27159"/>
    <w:rsid w:val="00C27729"/>
    <w:rsid w:val="00C31991"/>
    <w:rsid w:val="00C32906"/>
    <w:rsid w:val="00C40D17"/>
    <w:rsid w:val="00C54A27"/>
    <w:rsid w:val="00C54CEF"/>
    <w:rsid w:val="00C55167"/>
    <w:rsid w:val="00C609C3"/>
    <w:rsid w:val="00C71B10"/>
    <w:rsid w:val="00C71B3C"/>
    <w:rsid w:val="00C72222"/>
    <w:rsid w:val="00C730F3"/>
    <w:rsid w:val="00C74D88"/>
    <w:rsid w:val="00C832DE"/>
    <w:rsid w:val="00C9509B"/>
    <w:rsid w:val="00C95DF2"/>
    <w:rsid w:val="00C96D1B"/>
    <w:rsid w:val="00CA7093"/>
    <w:rsid w:val="00CB0A04"/>
    <w:rsid w:val="00CB7F08"/>
    <w:rsid w:val="00CD0846"/>
    <w:rsid w:val="00CD11EB"/>
    <w:rsid w:val="00CD7B55"/>
    <w:rsid w:val="00CE0796"/>
    <w:rsid w:val="00CE1771"/>
    <w:rsid w:val="00CE2035"/>
    <w:rsid w:val="00CF6A48"/>
    <w:rsid w:val="00D02B93"/>
    <w:rsid w:val="00D176FE"/>
    <w:rsid w:val="00D24CB1"/>
    <w:rsid w:val="00D34F7B"/>
    <w:rsid w:val="00D40573"/>
    <w:rsid w:val="00D414EF"/>
    <w:rsid w:val="00D4273C"/>
    <w:rsid w:val="00D43211"/>
    <w:rsid w:val="00D43938"/>
    <w:rsid w:val="00D47311"/>
    <w:rsid w:val="00D5198C"/>
    <w:rsid w:val="00D51BFD"/>
    <w:rsid w:val="00D54149"/>
    <w:rsid w:val="00D55357"/>
    <w:rsid w:val="00D56B04"/>
    <w:rsid w:val="00D7038B"/>
    <w:rsid w:val="00D70643"/>
    <w:rsid w:val="00D772EE"/>
    <w:rsid w:val="00D81A65"/>
    <w:rsid w:val="00D81ABA"/>
    <w:rsid w:val="00D81B05"/>
    <w:rsid w:val="00D82FE6"/>
    <w:rsid w:val="00D85381"/>
    <w:rsid w:val="00D85A4A"/>
    <w:rsid w:val="00D93CC5"/>
    <w:rsid w:val="00D97E28"/>
    <w:rsid w:val="00DA2EFE"/>
    <w:rsid w:val="00DA3585"/>
    <w:rsid w:val="00DA35FB"/>
    <w:rsid w:val="00DA7E5A"/>
    <w:rsid w:val="00DB495D"/>
    <w:rsid w:val="00DD5879"/>
    <w:rsid w:val="00DD7936"/>
    <w:rsid w:val="00DE58A1"/>
    <w:rsid w:val="00DE6676"/>
    <w:rsid w:val="00DF7B3D"/>
    <w:rsid w:val="00E106DA"/>
    <w:rsid w:val="00E17CF1"/>
    <w:rsid w:val="00E25D2B"/>
    <w:rsid w:val="00E26B70"/>
    <w:rsid w:val="00E32E1F"/>
    <w:rsid w:val="00E4617E"/>
    <w:rsid w:val="00E51221"/>
    <w:rsid w:val="00E56053"/>
    <w:rsid w:val="00E6452D"/>
    <w:rsid w:val="00E6511B"/>
    <w:rsid w:val="00E701E7"/>
    <w:rsid w:val="00E77990"/>
    <w:rsid w:val="00E8509A"/>
    <w:rsid w:val="00E864A4"/>
    <w:rsid w:val="00E87F9D"/>
    <w:rsid w:val="00E90DBD"/>
    <w:rsid w:val="00EA71C1"/>
    <w:rsid w:val="00EB4125"/>
    <w:rsid w:val="00EB7844"/>
    <w:rsid w:val="00EC48C8"/>
    <w:rsid w:val="00EC71D7"/>
    <w:rsid w:val="00ED326A"/>
    <w:rsid w:val="00EE0E00"/>
    <w:rsid w:val="00EE1251"/>
    <w:rsid w:val="00EE22DD"/>
    <w:rsid w:val="00EE2DC4"/>
    <w:rsid w:val="00EE79FE"/>
    <w:rsid w:val="00EF14D9"/>
    <w:rsid w:val="00EF4D8A"/>
    <w:rsid w:val="00EF54EE"/>
    <w:rsid w:val="00F0085F"/>
    <w:rsid w:val="00F01E5A"/>
    <w:rsid w:val="00F0261B"/>
    <w:rsid w:val="00F0283B"/>
    <w:rsid w:val="00F21D1E"/>
    <w:rsid w:val="00F234D9"/>
    <w:rsid w:val="00F24A80"/>
    <w:rsid w:val="00F25007"/>
    <w:rsid w:val="00F42665"/>
    <w:rsid w:val="00F46D41"/>
    <w:rsid w:val="00F61F9F"/>
    <w:rsid w:val="00F62ECA"/>
    <w:rsid w:val="00F63131"/>
    <w:rsid w:val="00F6375A"/>
    <w:rsid w:val="00F645D6"/>
    <w:rsid w:val="00F6741D"/>
    <w:rsid w:val="00F67AAD"/>
    <w:rsid w:val="00F70D18"/>
    <w:rsid w:val="00F75946"/>
    <w:rsid w:val="00F75C66"/>
    <w:rsid w:val="00F80F31"/>
    <w:rsid w:val="00F92CDE"/>
    <w:rsid w:val="00F931AE"/>
    <w:rsid w:val="00F9564B"/>
    <w:rsid w:val="00F96853"/>
    <w:rsid w:val="00FA6075"/>
    <w:rsid w:val="00FB2BB8"/>
    <w:rsid w:val="00FC392B"/>
    <w:rsid w:val="00FC6B10"/>
    <w:rsid w:val="00FD1204"/>
    <w:rsid w:val="00FD4942"/>
    <w:rsid w:val="00FD4ADB"/>
    <w:rsid w:val="00FE55F9"/>
    <w:rsid w:val="00FE7E82"/>
    <w:rsid w:val="00FF050F"/>
    <w:rsid w:val="00FF3170"/>
    <w:rsid w:val="00FF3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17849013"/>
  <w15:chartTrackingRefBased/>
  <w15:docId w15:val="{15D0FD2D-FC60-4657-A31C-416EDFC5A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uiPriority="10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autoSpaceDE w:val="0"/>
      <w:autoSpaceDN w:val="0"/>
    </w:pPr>
    <w:rPr>
      <w:rFonts w:ascii="Helvetica" w:hAnsi="Helvetica" w:cs="Helvetica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30"/>
      <w:szCs w:val="30"/>
    </w:rPr>
  </w:style>
  <w:style w:type="paragraph" w:styleId="Heading2">
    <w:name w:val="heading 2"/>
    <w:basedOn w:val="Normal"/>
    <w:next w:val="Normal"/>
    <w:qFormat/>
    <w:pPr>
      <w:keepNext/>
      <w:shd w:val="solid" w:color="auto" w:fill="auto"/>
      <w:jc w:val="center"/>
      <w:outlineLvl w:val="1"/>
    </w:pPr>
    <w:rPr>
      <w:b/>
      <w:bCs/>
      <w:sz w:val="40"/>
      <w:szCs w:val="40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color w:val="FFFFFF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b/>
      <w:bCs/>
      <w:sz w:val="26"/>
      <w:szCs w:val="26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jc w:val="right"/>
      <w:outlineLvl w:val="6"/>
    </w:pPr>
  </w:style>
  <w:style w:type="paragraph" w:styleId="Heading8">
    <w:name w:val="heading 8"/>
    <w:basedOn w:val="Normal"/>
    <w:next w:val="Normal"/>
    <w:qFormat/>
    <w:pPr>
      <w:keepNext/>
      <w:widowControl w:val="0"/>
      <w:jc w:val="both"/>
      <w:outlineLvl w:val="7"/>
    </w:pPr>
    <w:rPr>
      <w:b/>
      <w:bCs/>
      <w:sz w:val="22"/>
      <w:szCs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rFonts w:ascii="Univers" w:hAnsi="Univers" w:cs="Univers"/>
      <w:b/>
      <w:bCs/>
      <w:sz w:val="26"/>
      <w:szCs w:val="26"/>
    </w:rPr>
  </w:style>
  <w:style w:type="paragraph" w:styleId="BodyText3">
    <w:name w:val="Body Text 3"/>
    <w:basedOn w:val="Normal"/>
    <w:link w:val="BodyText3Char"/>
    <w:pPr>
      <w:jc w:val="both"/>
    </w:pPr>
    <w:rPr>
      <w:rFonts w:ascii="Univers" w:hAnsi="Univers" w:cs="Univers"/>
      <w:sz w:val="22"/>
      <w:szCs w:val="22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customStyle="1" w:styleId="Text">
    <w:name w:val="Text"/>
    <w:basedOn w:val="Normal"/>
    <w:pPr>
      <w:widowControl w:val="0"/>
      <w:jc w:val="both"/>
    </w:pPr>
    <w:rPr>
      <w:rFonts w:ascii="Univers" w:hAnsi="Univers" w:cs="Univers"/>
      <w:lang w:val="en-AU"/>
    </w:rPr>
  </w:style>
  <w:style w:type="paragraph" w:styleId="BodyTextIndent">
    <w:name w:val="Body Text Indent"/>
    <w:basedOn w:val="Normal"/>
    <w:pPr>
      <w:numPr>
        <w:ilvl w:val="12"/>
      </w:numPr>
      <w:tabs>
        <w:tab w:val="left" w:pos="436"/>
      </w:tabs>
      <w:ind w:left="360" w:hanging="360"/>
      <w:jc w:val="both"/>
    </w:pPr>
    <w:rPr>
      <w:rFonts w:ascii="Arial" w:hAnsi="Arial" w:cs="Arial"/>
      <w:sz w:val="22"/>
      <w:szCs w:val="22"/>
      <w:lang w:val="en-GB"/>
    </w:rPr>
  </w:style>
  <w:style w:type="paragraph" w:styleId="BodyTextIndent3">
    <w:name w:val="Body Text Indent 3"/>
    <w:basedOn w:val="Normal"/>
    <w:pPr>
      <w:ind w:left="567"/>
      <w:jc w:val="both"/>
    </w:pPr>
    <w:rPr>
      <w:rFonts w:ascii="Arial" w:hAnsi="Arial" w:cs="Arial"/>
      <w:lang w:val="en-GB"/>
    </w:rPr>
  </w:style>
  <w:style w:type="paragraph" w:styleId="BodyTextIndent2">
    <w:name w:val="Body Text Indent 2"/>
    <w:basedOn w:val="Normal"/>
    <w:pPr>
      <w:widowControl w:val="0"/>
      <w:ind w:left="397"/>
      <w:jc w:val="both"/>
    </w:pPr>
    <w:rPr>
      <w:rFonts w:ascii="Univers" w:hAnsi="Univers" w:cs="Univers"/>
      <w:sz w:val="22"/>
      <w:szCs w:val="22"/>
      <w:lang w:val="en-AU"/>
    </w:rPr>
  </w:style>
  <w:style w:type="paragraph" w:styleId="BlockText">
    <w:name w:val="Block Text"/>
    <w:basedOn w:val="Normal"/>
    <w:pPr>
      <w:ind w:left="567" w:right="567"/>
      <w:jc w:val="both"/>
    </w:pPr>
    <w:rPr>
      <w:rFonts w:ascii="Univers" w:hAnsi="Univers" w:cs="Univers"/>
      <w:sz w:val="22"/>
      <w:szCs w:val="22"/>
    </w:rPr>
  </w:style>
  <w:style w:type="character" w:styleId="FollowedHyperlink">
    <w:name w:val="FollowedHyperlink"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character" w:styleId="Strong">
    <w:name w:val="Strong"/>
    <w:qFormat/>
    <w:rsid w:val="00102658"/>
    <w:rPr>
      <w:b/>
      <w:bCs/>
    </w:rPr>
  </w:style>
  <w:style w:type="paragraph" w:styleId="BalloonText">
    <w:name w:val="Balloon Text"/>
    <w:basedOn w:val="Normal"/>
    <w:semiHidden/>
    <w:rsid w:val="00373B6E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904BA"/>
    <w:pPr>
      <w:pBdr>
        <w:bottom w:val="single" w:sz="8" w:space="4" w:color="4F81BD"/>
      </w:pBdr>
      <w:autoSpaceDE/>
      <w:autoSpaceDN/>
      <w:spacing w:after="300"/>
      <w:contextualSpacing/>
    </w:pPr>
    <w:rPr>
      <w:rFonts w:ascii="Cambria" w:hAnsi="Cambria" w:cs="Times New Roman"/>
      <w:color w:val="17365D"/>
      <w:spacing w:val="5"/>
      <w:kern w:val="28"/>
      <w:sz w:val="52"/>
      <w:szCs w:val="52"/>
      <w:lang w:val="en-AU"/>
    </w:rPr>
  </w:style>
  <w:style w:type="character" w:customStyle="1" w:styleId="TitleChar">
    <w:name w:val="Title Char"/>
    <w:link w:val="Title"/>
    <w:uiPriority w:val="10"/>
    <w:rsid w:val="000904BA"/>
    <w:rPr>
      <w:rFonts w:ascii="Cambria" w:hAnsi="Cambria"/>
      <w:color w:val="17365D"/>
      <w:spacing w:val="5"/>
      <w:kern w:val="28"/>
      <w:sz w:val="52"/>
      <w:szCs w:val="52"/>
      <w:lang w:eastAsia="en-US"/>
    </w:rPr>
  </w:style>
  <w:style w:type="table" w:styleId="TableGrid">
    <w:name w:val="Table Grid"/>
    <w:basedOn w:val="TableNormal"/>
    <w:rsid w:val="000904B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rsid w:val="00911964"/>
    <w:rPr>
      <w:sz w:val="16"/>
      <w:szCs w:val="16"/>
    </w:rPr>
  </w:style>
  <w:style w:type="paragraph" w:styleId="CommentText">
    <w:name w:val="annotation text"/>
    <w:basedOn w:val="Normal"/>
    <w:link w:val="CommentTextChar"/>
    <w:rsid w:val="00911964"/>
  </w:style>
  <w:style w:type="character" w:customStyle="1" w:styleId="CommentTextChar">
    <w:name w:val="Comment Text Char"/>
    <w:link w:val="CommentText"/>
    <w:rsid w:val="00911964"/>
    <w:rPr>
      <w:rFonts w:ascii="Helvetica" w:hAnsi="Helvetica" w:cs="Helvetica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11964"/>
    <w:rPr>
      <w:b/>
      <w:bCs/>
    </w:rPr>
  </w:style>
  <w:style w:type="character" w:customStyle="1" w:styleId="CommentSubjectChar">
    <w:name w:val="Comment Subject Char"/>
    <w:link w:val="CommentSubject"/>
    <w:rsid w:val="00911964"/>
    <w:rPr>
      <w:rFonts w:ascii="Helvetica" w:hAnsi="Helvetica" w:cs="Helvetica"/>
      <w:b/>
      <w:bCs/>
      <w:lang w:val="en-US" w:eastAsia="en-US"/>
    </w:rPr>
  </w:style>
  <w:style w:type="character" w:customStyle="1" w:styleId="BodyText3Char">
    <w:name w:val="Body Text 3 Char"/>
    <w:link w:val="BodyText3"/>
    <w:rsid w:val="007010EA"/>
    <w:rPr>
      <w:rFonts w:ascii="Univers" w:hAnsi="Univers" w:cs="Univers"/>
      <w:sz w:val="22"/>
      <w:szCs w:val="22"/>
      <w:lang w:val="en-US" w:eastAsia="en-US"/>
    </w:rPr>
  </w:style>
  <w:style w:type="paragraph" w:customStyle="1" w:styleId="ColorfulList-Accent11">
    <w:name w:val="Colorful List - Accent 11"/>
    <w:basedOn w:val="Normal"/>
    <w:uiPriority w:val="34"/>
    <w:qFormat/>
    <w:rsid w:val="00A54DE7"/>
    <w:pPr>
      <w:autoSpaceDE/>
      <w:autoSpaceDN/>
      <w:ind w:left="720"/>
    </w:pPr>
    <w:rPr>
      <w:rFonts w:ascii="Calibri" w:eastAsia="Calibri" w:hAnsi="Calibri" w:cs="Times New Roman"/>
      <w:sz w:val="22"/>
      <w:szCs w:val="22"/>
      <w:lang w:val="en-AU" w:eastAsia="en-AU"/>
    </w:rPr>
  </w:style>
  <w:style w:type="paragraph" w:customStyle="1" w:styleId="Default">
    <w:name w:val="Default"/>
    <w:rsid w:val="00046EE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FooterChar">
    <w:name w:val="Footer Char"/>
    <w:link w:val="Footer"/>
    <w:uiPriority w:val="99"/>
    <w:rsid w:val="00820227"/>
    <w:rPr>
      <w:rFonts w:ascii="Helvetica" w:hAnsi="Helvetica" w:cs="Helvetica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9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5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8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2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6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humanethics@qut.edu.a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EADAD4193D1846AC9F87D403AEFCE1" ma:contentTypeVersion="6" ma:contentTypeDescription="Create a new document." ma:contentTypeScope="" ma:versionID="f225a8601f530f55676afda0d8d36779">
  <xsd:schema xmlns:xsd="http://www.w3.org/2001/XMLSchema" xmlns:xs="http://www.w3.org/2001/XMLSchema" xmlns:p="http://schemas.microsoft.com/office/2006/metadata/properties" xmlns:ns2="c2e3f189-7c2a-4e70-94da-ade09ce7a900" targetNamespace="http://schemas.microsoft.com/office/2006/metadata/properties" ma:root="true" ma:fieldsID="6f8549fc317d36b2e8f2963f45e837a1" ns2:_="">
    <xsd:import namespace="c2e3f189-7c2a-4e70-94da-ade09ce7a9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3f189-7c2a-4e70-94da-ade09ce7a9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D850648-16E8-4066-AE1A-3C28DCBA331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CCDCEF-0911-436E-BD74-94E11DD32D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e3f189-7c2a-4e70-94da-ade09ce7a9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B6393B-4107-47E3-A247-C8B911C8563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A459C93-4027-4D5E-AE29-A0353B66327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47</Words>
  <Characters>141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TH Participant Consent Form V3 20210714</vt:lpstr>
    </vt:vector>
  </TitlesOfParts>
  <Manager>Bree Hadley</Manager>
  <Company>QUT</Company>
  <LinksUpToDate>false</LinksUpToDate>
  <CharactersWithSpaces>1654</CharactersWithSpaces>
  <SharedDoc>false</SharedDoc>
  <HLinks>
    <vt:vector size="6" baseType="variant">
      <vt:variant>
        <vt:i4>1245281</vt:i4>
      </vt:variant>
      <vt:variant>
        <vt:i4>0</vt:i4>
      </vt:variant>
      <vt:variant>
        <vt:i4>0</vt:i4>
      </vt:variant>
      <vt:variant>
        <vt:i4>5</vt:i4>
      </vt:variant>
      <vt:variant>
        <vt:lpwstr>mailto:humanethics@qut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H Participant Consent Form V3 20210714</dc:title>
  <dc:subject>Consent Form</dc:subject>
  <dc:creator>Evolution of Disability Arts in Australia</dc:creator>
  <cp:keywords>Evolution of Disability Arts in Australia, Consent Form</cp:keywords>
  <dc:description/>
  <cp:lastModifiedBy>Racheal Missingham</cp:lastModifiedBy>
  <cp:revision>11</cp:revision>
  <cp:lastPrinted>2021-08-23T21:25:00Z</cp:lastPrinted>
  <dcterms:created xsi:type="dcterms:W3CDTF">2021-05-30T06:29:00Z</dcterms:created>
  <dcterms:modified xsi:type="dcterms:W3CDTF">2021-08-23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EADAD4193D1846AC9F87D403AEFCE1</vt:lpwstr>
  </property>
</Properties>
</file>